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38AA" w:rsidRDefault="001612FA" w:rsidP="005C38AA">
      <w:pPr>
        <w:pStyle w:val="Nadpis1"/>
      </w:pPr>
      <w:r>
        <w:t>Challenges and techniques in RTS Game AIs development</w:t>
      </w:r>
    </w:p>
    <w:p w:rsidR="005C38AA" w:rsidRDefault="009350BC" w:rsidP="005C38AA">
      <w:r>
        <w:t xml:space="preserve">In previous section {link} we showed </w:t>
      </w:r>
      <w:r w:rsidR="009D79AF">
        <w:t xml:space="preserve">that playing RTS games can be </w:t>
      </w:r>
      <w:r w:rsidR="009D79AF" w:rsidRPr="009D79AF">
        <w:rPr>
          <w:noProof/>
        </w:rPr>
        <w:t>quite</w:t>
      </w:r>
      <w:r w:rsidR="009D79AF">
        <w:t xml:space="preserve"> </w:t>
      </w:r>
      <w:r w:rsidR="009D79AF" w:rsidRPr="009D79AF">
        <w:rPr>
          <w:noProof/>
        </w:rPr>
        <w:t>chall</w:t>
      </w:r>
      <w:r w:rsidR="009D79AF">
        <w:rPr>
          <w:noProof/>
        </w:rPr>
        <w:t>engi</w:t>
      </w:r>
      <w:r w:rsidR="009D79AF" w:rsidRPr="009D79AF">
        <w:rPr>
          <w:noProof/>
        </w:rPr>
        <w:t>ng</w:t>
      </w:r>
      <w:r w:rsidR="009D79AF">
        <w:rPr>
          <w:noProof/>
        </w:rPr>
        <w:t>,</w:t>
      </w:r>
      <w:r w:rsidR="009D79AF">
        <w:t xml:space="preserve"> even for a </w:t>
      </w:r>
      <w:r w:rsidR="009D79AF" w:rsidRPr="009D79AF">
        <w:rPr>
          <w:noProof/>
        </w:rPr>
        <w:t>human</w:t>
      </w:r>
      <w:r w:rsidR="009D79AF">
        <w:t xml:space="preserve">. In this </w:t>
      </w:r>
      <w:r w:rsidR="009D79AF" w:rsidRPr="009D79AF">
        <w:rPr>
          <w:noProof/>
        </w:rPr>
        <w:t>chapter</w:t>
      </w:r>
      <w:r w:rsidR="009D79AF">
        <w:rPr>
          <w:noProof/>
        </w:rPr>
        <w:t>,</w:t>
      </w:r>
      <w:r w:rsidR="009D79AF">
        <w:t xml:space="preserve"> we </w:t>
      </w:r>
      <w:r w:rsidR="001612FA">
        <w:rPr>
          <w:noProof/>
        </w:rPr>
        <w:t>present</w:t>
      </w:r>
      <w:r w:rsidR="009D79AF">
        <w:t xml:space="preserve"> </w:t>
      </w:r>
      <w:r w:rsidR="001612FA" w:rsidRPr="001612FA">
        <w:rPr>
          <w:noProof/>
        </w:rPr>
        <w:t>the challenges in</w:t>
      </w:r>
      <w:r w:rsidR="001612FA">
        <w:rPr>
          <w:noProof/>
        </w:rPr>
        <w:t xml:space="preserve"> the</w:t>
      </w:r>
      <w:r w:rsidR="001612FA" w:rsidRPr="001612FA">
        <w:rPr>
          <w:noProof/>
        </w:rPr>
        <w:t xml:space="preserve"> development of RTS Game AIs</w:t>
      </w:r>
      <w:r w:rsidR="001612FA">
        <w:rPr>
          <w:noProof/>
        </w:rPr>
        <w:t xml:space="preserve"> </w:t>
      </w:r>
      <w:r w:rsidR="001612FA" w:rsidRPr="001612FA">
        <w:rPr>
          <w:noProof/>
        </w:rPr>
        <w:t>and how game agents creators and re</w:t>
      </w:r>
      <w:r w:rsidR="001612FA">
        <w:rPr>
          <w:noProof/>
        </w:rPr>
        <w:t>sea</w:t>
      </w:r>
      <w:r w:rsidR="001612FA" w:rsidRPr="001612FA">
        <w:rPr>
          <w:noProof/>
        </w:rPr>
        <w:t xml:space="preserve">rchers </w:t>
      </w:r>
      <w:r w:rsidR="001612FA">
        <w:rPr>
          <w:noProof/>
        </w:rPr>
        <w:t>approach them.</w:t>
      </w:r>
    </w:p>
    <w:p w:rsidR="00A13060" w:rsidRDefault="001612FA" w:rsidP="001612FA">
      <w:pPr>
        <w:pStyle w:val="Nadpis3"/>
      </w:pPr>
      <w:r>
        <w:t>Challenges in RTS Game AIs</w:t>
      </w:r>
    </w:p>
    <w:p w:rsidR="001612FA" w:rsidRDefault="00A32A4F" w:rsidP="001612FA">
      <w:r>
        <w:t xml:space="preserve">According to </w:t>
      </w:r>
      <w:sdt>
        <w:sdtPr>
          <w:id w:val="-1326199425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>
        <w:t xml:space="preserve"> current </w:t>
      </w:r>
      <w:r>
        <w:rPr>
          <w:noProof/>
        </w:rPr>
        <w:t>problem</w:t>
      </w:r>
      <w:r w:rsidRPr="00A32A4F">
        <w:rPr>
          <w:noProof/>
        </w:rPr>
        <w:t>s</w:t>
      </w:r>
      <w:r>
        <w:t xml:space="preserve"> in RTS Game AIs can be grouped in 6 different </w:t>
      </w:r>
      <w:r w:rsidRPr="00A32A4F">
        <w:rPr>
          <w:noProof/>
        </w:rPr>
        <w:t>areas</w:t>
      </w:r>
      <w:r>
        <w:t xml:space="preserve"> as follows:</w:t>
      </w:r>
    </w:p>
    <w:p w:rsidR="00A32A4F" w:rsidRDefault="00461F5A" w:rsidP="00A32A4F">
      <w:pPr>
        <w:pStyle w:val="Odstavecseseznamem"/>
        <w:numPr>
          <w:ilvl w:val="0"/>
          <w:numId w:val="2"/>
        </w:numPr>
      </w:pPr>
      <w:r w:rsidRPr="00461F5A">
        <w:rPr>
          <w:b/>
        </w:rPr>
        <w:t>Planning</w:t>
      </w:r>
      <w:r>
        <w:t xml:space="preserve">: </w:t>
      </w:r>
      <w:r w:rsidR="00A32A4F">
        <w:t xml:space="preserve">As was mentioned in {link} due to the </w:t>
      </w:r>
      <w:r w:rsidR="00A32A4F" w:rsidRPr="00A32A4F">
        <w:rPr>
          <w:noProof/>
        </w:rPr>
        <w:t>enormous</w:t>
      </w:r>
      <w:r w:rsidR="00A32A4F">
        <w:t xml:space="preserve"> size of action and state space</w:t>
      </w:r>
      <w:r>
        <w:t>,</w:t>
      </w:r>
      <w:r w:rsidR="00A32A4F">
        <w:t xml:space="preserve"> </w:t>
      </w:r>
      <w:r w:rsidR="00A32A4F" w:rsidRPr="00461F5A">
        <w:t>planning</w:t>
      </w:r>
      <w:r w:rsidR="00A32A4F">
        <w:t xml:space="preserve"> in this domain present</w:t>
      </w:r>
      <w:r>
        <w:t>s</w:t>
      </w:r>
      <w:r w:rsidR="00A32A4F">
        <w:t xml:space="preserve"> a </w:t>
      </w:r>
      <w:r w:rsidR="00A32A4F" w:rsidRPr="00A32A4F">
        <w:rPr>
          <w:noProof/>
        </w:rPr>
        <w:t>problem</w:t>
      </w:r>
      <w:r>
        <w:rPr>
          <w:noProof/>
        </w:rPr>
        <w:t xml:space="preserve"> where </w:t>
      </w:r>
      <w:r w:rsidR="00A32A4F" w:rsidRPr="00461F5A">
        <w:rPr>
          <w:noProof/>
        </w:rPr>
        <w:t>standard</w:t>
      </w:r>
      <w:r w:rsidR="00A32A4F">
        <w:t xml:space="preserve"> adversarial planning approaches </w:t>
      </w:r>
      <w:r>
        <w:t xml:space="preserve">are not directly applicable. </w:t>
      </w:r>
      <w:r>
        <w:rPr>
          <w:noProof/>
        </w:rPr>
        <w:t>A c</w:t>
      </w:r>
      <w:r w:rsidRPr="00461F5A">
        <w:rPr>
          <w:noProof/>
        </w:rPr>
        <w:t>ommon</w:t>
      </w:r>
      <w:r>
        <w:t xml:space="preserve"> approach is to use multiple </w:t>
      </w:r>
      <w:r w:rsidRPr="00461F5A">
        <w:rPr>
          <w:noProof/>
        </w:rPr>
        <w:t>level</w:t>
      </w:r>
      <w:r>
        <w:rPr>
          <w:noProof/>
        </w:rPr>
        <w:t>s</w:t>
      </w:r>
      <w:r>
        <w:t xml:space="preserve"> of abstractions as was shown in {link}. </w:t>
      </w:r>
      <w:r w:rsidRPr="00461F5A">
        <w:rPr>
          <w:noProof/>
        </w:rPr>
        <w:t>However</w:t>
      </w:r>
      <w:r>
        <w:rPr>
          <w:noProof/>
        </w:rPr>
        <w:t>,</w:t>
      </w:r>
      <w:r>
        <w:t xml:space="preserve"> </w:t>
      </w:r>
      <w:r w:rsidRPr="00461F5A">
        <w:rPr>
          <w:noProof/>
        </w:rPr>
        <w:t xml:space="preserve">this </w:t>
      </w:r>
      <w:r>
        <w:t xml:space="preserve">may not be enough as we explain on </w:t>
      </w:r>
      <w:r w:rsidRPr="00461F5A">
        <w:rPr>
          <w:noProof/>
        </w:rPr>
        <w:t>co</w:t>
      </w:r>
      <w:r>
        <w:rPr>
          <w:noProof/>
        </w:rPr>
        <w:t>m</w:t>
      </w:r>
      <w:r w:rsidRPr="00461F5A">
        <w:rPr>
          <w:noProof/>
        </w:rPr>
        <w:t>mon</w:t>
      </w:r>
      <w:r>
        <w:t xml:space="preserve"> techniques in the </w:t>
      </w:r>
      <w:r w:rsidRPr="00461F5A">
        <w:rPr>
          <w:noProof/>
        </w:rPr>
        <w:t>following</w:t>
      </w:r>
      <w:r>
        <w:t xml:space="preserve"> sectio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A019D6">
        <w:rPr>
          <w:b/>
        </w:rPr>
        <w:t>Learning</w:t>
      </w:r>
      <w:r w:rsidR="00461F5A">
        <w:t xml:space="preserve">: </w:t>
      </w:r>
      <w:r w:rsidR="00A019D6">
        <w:t xml:space="preserve">due to limitations of usage of </w:t>
      </w:r>
      <w:r w:rsidR="00A019D6" w:rsidRPr="00461F5A">
        <w:rPr>
          <w:noProof/>
        </w:rPr>
        <w:t>standard</w:t>
      </w:r>
      <w:r w:rsidR="00A019D6">
        <w:t xml:space="preserve"> adversarial planning </w:t>
      </w:r>
      <w:r w:rsidR="00A019D6">
        <w:rPr>
          <w:noProof/>
        </w:rPr>
        <w:t xml:space="preserve">techniques </w:t>
      </w:r>
      <w:r w:rsidR="00A019D6" w:rsidRPr="00A019D6">
        <w:rPr>
          <w:noProof/>
        </w:rPr>
        <w:t>re</w:t>
      </w:r>
      <w:r w:rsidR="00A019D6">
        <w:rPr>
          <w:noProof/>
        </w:rPr>
        <w:t>sea</w:t>
      </w:r>
      <w:r w:rsidR="00A019D6" w:rsidRPr="00A019D6">
        <w:rPr>
          <w:noProof/>
        </w:rPr>
        <w:t>rchers</w:t>
      </w:r>
      <w:r w:rsidR="00A019D6">
        <w:rPr>
          <w:noProof/>
        </w:rPr>
        <w:t xml:space="preserve"> have been training to employ learning techniques to improve game AIs. In this </w:t>
      </w:r>
      <w:r w:rsidR="00A019D6" w:rsidRPr="00A019D6">
        <w:rPr>
          <w:noProof/>
        </w:rPr>
        <w:t>area</w:t>
      </w:r>
      <w:r w:rsidR="00A019D6">
        <w:rPr>
          <w:noProof/>
        </w:rPr>
        <w:t xml:space="preserve">, most </w:t>
      </w:r>
      <w:r w:rsidR="00A019D6" w:rsidRPr="00A019D6">
        <w:rPr>
          <w:noProof/>
        </w:rPr>
        <w:t>effort</w:t>
      </w:r>
      <w:r w:rsidR="00A019D6">
        <w:rPr>
          <w:noProof/>
        </w:rPr>
        <w:t xml:space="preserve">s </w:t>
      </w:r>
      <w:r w:rsidR="00A019D6" w:rsidRPr="009E1049">
        <w:rPr>
          <w:noProof/>
        </w:rPr>
        <w:t>w</w:t>
      </w:r>
      <w:r w:rsidR="006A5E3C" w:rsidRPr="009E1049">
        <w:rPr>
          <w:noProof/>
        </w:rPr>
        <w:t>ere</w:t>
      </w:r>
      <w:r w:rsidR="00A019D6" w:rsidRPr="009E1049">
        <w:rPr>
          <w:noProof/>
        </w:rPr>
        <w:t xml:space="preserve"> put</w:t>
      </w:r>
      <w:r w:rsidR="00A019D6">
        <w:rPr>
          <w:noProof/>
        </w:rPr>
        <w:t xml:space="preserve"> in</w:t>
      </w:r>
      <w:r w:rsidR="00A019D6" w:rsidRPr="00A019D6">
        <w:rPr>
          <w:noProof/>
        </w:rPr>
        <w:t>to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 xml:space="preserve">Prior </w:t>
      </w:r>
      <w:r w:rsidR="00A019D6">
        <w:rPr>
          <w:b/>
          <w:noProof/>
        </w:rPr>
        <w:t>L</w:t>
      </w:r>
      <w:r w:rsidR="00A019D6" w:rsidRPr="00A019D6">
        <w:rPr>
          <w:b/>
          <w:noProof/>
        </w:rPr>
        <w:t>earning</w:t>
      </w:r>
      <w:r w:rsidR="00A019D6" w:rsidRPr="00A019D6">
        <w:rPr>
          <w:noProof/>
        </w:rPr>
        <w:t xml:space="preserve"> as a way how to learn appropriate strategy before game using for example replays and specific map information.</w:t>
      </w:r>
      <w:r w:rsidR="00A019D6">
        <w:rPr>
          <w:noProof/>
        </w:rPr>
        <w:t xml:space="preserve"> Another are of focus is</w:t>
      </w:r>
      <w:r w:rsidR="007C304C">
        <w:rPr>
          <w:noProof/>
        </w:rPr>
        <w:t xml:space="preserve"> deploying online learning techniques allowing agents to improve their play while playing a </w:t>
      </w:r>
      <w:r w:rsidR="007C304C" w:rsidRPr="007C304C">
        <w:rPr>
          <w:noProof/>
        </w:rPr>
        <w:t>game</w:t>
      </w:r>
      <w:r w:rsidR="007C304C">
        <w:rPr>
          <w:noProof/>
        </w:rPr>
        <w:t>. It is called</w:t>
      </w:r>
      <w:r w:rsidR="00A019D6">
        <w:rPr>
          <w:noProof/>
        </w:rPr>
        <w:t xml:space="preserve"> </w:t>
      </w:r>
      <w:r w:rsidR="00A019D6" w:rsidRPr="00A019D6">
        <w:rPr>
          <w:b/>
          <w:noProof/>
        </w:rPr>
        <w:t>In-game learning</w:t>
      </w:r>
      <w:r w:rsidR="00A019D6">
        <w:rPr>
          <w:noProof/>
        </w:rPr>
        <w:t xml:space="preserve">. </w:t>
      </w:r>
      <w:r w:rsidR="007C304C" w:rsidRPr="007C304C">
        <w:rPr>
          <w:noProof/>
        </w:rPr>
        <w:t>Re</w:t>
      </w:r>
      <w:r w:rsidR="007C304C">
        <w:rPr>
          <w:noProof/>
        </w:rPr>
        <w:t>sea</w:t>
      </w:r>
      <w:r w:rsidR="007C304C" w:rsidRPr="007C304C">
        <w:rPr>
          <w:noProof/>
        </w:rPr>
        <w:t>rchers</w:t>
      </w:r>
      <w:r w:rsidR="007C304C">
        <w:rPr>
          <w:noProof/>
        </w:rPr>
        <w:t xml:space="preserve"> are also interested in </w:t>
      </w:r>
      <w:r w:rsidR="007C304C" w:rsidRPr="007C304C">
        <w:rPr>
          <w:b/>
          <w:noProof/>
        </w:rPr>
        <w:t>Inter-game learning</w:t>
      </w:r>
      <w:r w:rsidR="007C304C">
        <w:rPr>
          <w:noProof/>
        </w:rPr>
        <w:t xml:space="preserve"> with the </w:t>
      </w:r>
      <w:r w:rsidR="007C304C" w:rsidRPr="007C304C">
        <w:rPr>
          <w:noProof/>
        </w:rPr>
        <w:t>goal</w:t>
      </w:r>
      <w:r w:rsidR="007C304C">
        <w:rPr>
          <w:noProof/>
        </w:rPr>
        <w:t xml:space="preserve"> to increase the </w:t>
      </w:r>
      <w:r w:rsidR="007C304C" w:rsidRPr="007C304C">
        <w:rPr>
          <w:noProof/>
        </w:rPr>
        <w:t>chance</w:t>
      </w:r>
      <w:r w:rsidR="007C304C">
        <w:rPr>
          <w:noProof/>
        </w:rPr>
        <w:t xml:space="preserve"> of victory in next game by learning from previous one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243B2A">
        <w:rPr>
          <w:b/>
          <w:noProof/>
        </w:rPr>
        <w:t>Uncertainty</w:t>
      </w:r>
      <w:r w:rsidR="006A5E3C">
        <w:rPr>
          <w:noProof/>
        </w:rPr>
        <w:t xml:space="preserve">: what makes planning in this domain even harder is </w:t>
      </w:r>
      <w:r w:rsidR="006A5E3C" w:rsidRPr="006A5E3C">
        <w:rPr>
          <w:noProof/>
        </w:rPr>
        <w:t>uncert</w:t>
      </w:r>
      <w:r w:rsidR="006A5E3C">
        <w:rPr>
          <w:noProof/>
        </w:rPr>
        <w:t>ain</w:t>
      </w:r>
      <w:r w:rsidR="006A5E3C" w:rsidRPr="006A5E3C">
        <w:rPr>
          <w:noProof/>
        </w:rPr>
        <w:t>ty</w:t>
      </w:r>
      <w:r w:rsidR="006A5E3C">
        <w:rPr>
          <w:noProof/>
        </w:rPr>
        <w:t xml:space="preserve"> as </w:t>
      </w:r>
      <w:r w:rsidR="006A5E3C" w:rsidRPr="000A23A8">
        <w:rPr>
          <w:noProof/>
        </w:rPr>
        <w:t>adversarial planning under uncertainty in domains of the size of RTS games is still an</w:t>
      </w:r>
      <w:r w:rsidR="006A5E3C">
        <w:rPr>
          <w:noProof/>
        </w:rPr>
        <w:t xml:space="preserve"> </w:t>
      </w:r>
      <w:r w:rsidR="006A5E3C" w:rsidRPr="006A5E3C">
        <w:rPr>
          <w:noProof/>
        </w:rPr>
        <w:t>open</w:t>
      </w:r>
      <w:r w:rsidR="006A5E3C">
        <w:rPr>
          <w:noProof/>
        </w:rPr>
        <w:t xml:space="preserve"> question. </w:t>
      </w:r>
      <w:r w:rsidR="006A5E3C" w:rsidRPr="00243B2A">
        <w:rPr>
          <w:noProof/>
        </w:rPr>
        <w:t>Uncert</w:t>
      </w:r>
      <w:r w:rsidR="00243B2A">
        <w:rPr>
          <w:noProof/>
        </w:rPr>
        <w:t>ain</w:t>
      </w:r>
      <w:r w:rsidR="006A5E3C" w:rsidRPr="00243B2A">
        <w:rPr>
          <w:noProof/>
        </w:rPr>
        <w:t>ty</w:t>
      </w:r>
      <w:r w:rsidR="006A5E3C">
        <w:rPr>
          <w:noProof/>
        </w:rPr>
        <w:t xml:space="preserve"> comes from 2 sources – </w:t>
      </w:r>
      <w:r w:rsidR="006A5E3C" w:rsidRPr="00243B2A">
        <w:rPr>
          <w:noProof/>
        </w:rPr>
        <w:t>enviro</w:t>
      </w:r>
      <w:r w:rsidR="00243B2A">
        <w:rPr>
          <w:noProof/>
        </w:rPr>
        <w:t>n</w:t>
      </w:r>
      <w:r w:rsidR="006A5E3C" w:rsidRPr="00243B2A">
        <w:rPr>
          <w:noProof/>
        </w:rPr>
        <w:t>ment</w:t>
      </w:r>
      <w:r w:rsidR="006A5E3C">
        <w:rPr>
          <w:noProof/>
        </w:rPr>
        <w:t xml:space="preserve"> is partially </w:t>
      </w:r>
      <w:r w:rsidR="006A5E3C" w:rsidRPr="00243B2A">
        <w:rPr>
          <w:noProof/>
        </w:rPr>
        <w:t>observable</w:t>
      </w:r>
      <w:r w:rsidR="00243B2A">
        <w:rPr>
          <w:noProof/>
        </w:rPr>
        <w:t>,</w:t>
      </w:r>
      <w:r w:rsidR="006A5E3C">
        <w:rPr>
          <w:noProof/>
        </w:rPr>
        <w:t xml:space="preserve"> </w:t>
      </w:r>
      <w:r w:rsidR="00243B2A">
        <w:rPr>
          <w:noProof/>
        </w:rPr>
        <w:t xml:space="preserve">and a player cannot predict </w:t>
      </w:r>
      <w:r w:rsidR="00243B2A" w:rsidRPr="00243B2A">
        <w:rPr>
          <w:noProof/>
        </w:rPr>
        <w:t>opp</w:t>
      </w:r>
      <w:r w:rsidR="00243B2A">
        <w:rPr>
          <w:noProof/>
        </w:rPr>
        <w:t>onent'</w:t>
      </w:r>
      <w:r w:rsidR="00243B2A" w:rsidRPr="00243B2A">
        <w:rPr>
          <w:noProof/>
        </w:rPr>
        <w:t>s</w:t>
      </w:r>
      <w:r w:rsidR="00243B2A">
        <w:rPr>
          <w:noProof/>
        </w:rPr>
        <w:t xml:space="preserve"> actions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812D06">
        <w:rPr>
          <w:b/>
        </w:rPr>
        <w:t>Spatial and Temporal Reasoning</w:t>
      </w:r>
      <w:r w:rsidR="00243B2A">
        <w:t xml:space="preserve">: be able to position unit and building well in right time is a </w:t>
      </w:r>
      <w:r w:rsidR="00243B2A" w:rsidRPr="00243B2A">
        <w:rPr>
          <w:noProof/>
        </w:rPr>
        <w:t>vital</w:t>
      </w:r>
      <w:r w:rsidR="00243B2A">
        <w:t xml:space="preserve"> part of each game playing </w:t>
      </w:r>
      <w:r w:rsidR="00243B2A" w:rsidRPr="00243B2A">
        <w:rPr>
          <w:noProof/>
        </w:rPr>
        <w:t xml:space="preserve">agent </w:t>
      </w:r>
      <w:r w:rsidR="00812D06">
        <w:rPr>
          <w:noProof/>
        </w:rPr>
        <w:t>for</w:t>
      </w:r>
      <w:r w:rsidR="00243B2A">
        <w:rPr>
          <w:noProof/>
        </w:rPr>
        <w:t xml:space="preserve"> strategy and tactic </w:t>
      </w:r>
      <w:r w:rsidR="00243B2A" w:rsidRPr="00243B2A">
        <w:rPr>
          <w:noProof/>
        </w:rPr>
        <w:t>execution</w:t>
      </w:r>
      <w:r w:rsidR="00243B2A">
        <w:rPr>
          <w:noProof/>
        </w:rPr>
        <w:t>. Therefore,</w:t>
      </w:r>
      <w:r w:rsidR="00243B2A">
        <w:t xml:space="preserve"> </w:t>
      </w:r>
      <w:r w:rsidR="00812D06">
        <w:t xml:space="preserve">RTS AIs developers pay </w:t>
      </w:r>
      <w:r w:rsidR="00812D06">
        <w:rPr>
          <w:noProof/>
        </w:rPr>
        <w:t>much</w:t>
      </w:r>
      <w:r w:rsidR="00812D06">
        <w:t xml:space="preserve"> attention to Spatial and Temporal Reasoning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FA7EBB">
        <w:rPr>
          <w:b/>
        </w:rPr>
        <w:t>Domain Knowledge Exploitation</w:t>
      </w:r>
      <w:r w:rsidR="00C51719">
        <w:t xml:space="preserve">: in the </w:t>
      </w:r>
      <w:r w:rsidR="00C51719" w:rsidRPr="00C51719">
        <w:rPr>
          <w:noProof/>
        </w:rPr>
        <w:t>case</w:t>
      </w:r>
      <w:r w:rsidR="00C51719">
        <w:t xml:space="preserve"> of RTS games (compare to for example board games) </w:t>
      </w:r>
      <w:r w:rsidR="00C51719" w:rsidRPr="00C51719">
        <w:rPr>
          <w:noProof/>
        </w:rPr>
        <w:t>explo</w:t>
      </w:r>
      <w:r w:rsidR="00C51719">
        <w:rPr>
          <w:noProof/>
        </w:rPr>
        <w:t>i</w:t>
      </w:r>
      <w:r w:rsidR="00C51719" w:rsidRPr="00C51719">
        <w:rPr>
          <w:noProof/>
        </w:rPr>
        <w:t>tation</w:t>
      </w:r>
      <w:r w:rsidR="00C51719">
        <w:t xml:space="preserve"> of domain knowledge </w:t>
      </w:r>
      <w:r w:rsidR="00C51719" w:rsidRPr="00C51719">
        <w:rPr>
          <w:noProof/>
        </w:rPr>
        <w:t>remains</w:t>
      </w:r>
      <w:r w:rsidR="00C51719">
        <w:t xml:space="preserve"> quite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uncharted</w:t>
      </w:r>
      <w:r w:rsidR="00C51719">
        <w:t xml:space="preserve"> territory. There </w:t>
      </w:r>
      <w:r w:rsidR="00C51719" w:rsidRPr="002D7477">
        <w:rPr>
          <w:noProof/>
        </w:rPr>
        <w:t>ha</w:t>
      </w:r>
      <w:r w:rsidR="002D7477">
        <w:rPr>
          <w:noProof/>
        </w:rPr>
        <w:t>ve</w:t>
      </w:r>
      <w:r w:rsidR="00C51719">
        <w:t xml:space="preserve"> been </w:t>
      </w:r>
      <w:r w:rsidR="00C51719">
        <w:rPr>
          <w:noProof/>
        </w:rPr>
        <w:t>two</w:t>
      </w:r>
      <w:r w:rsidR="00C51719">
        <w:t xml:space="preserve"> main </w:t>
      </w:r>
      <w:r w:rsidR="00C51719" w:rsidRPr="00C51719">
        <w:rPr>
          <w:noProof/>
        </w:rPr>
        <w:t>direction</w:t>
      </w:r>
      <w:r w:rsidR="00C51719">
        <w:rPr>
          <w:noProof/>
        </w:rPr>
        <w:t>s</w:t>
      </w:r>
      <w:r w:rsidR="00C51719">
        <w:t xml:space="preserve">: in most </w:t>
      </w:r>
      <w:r w:rsidR="00C51719" w:rsidRPr="00C51719">
        <w:rPr>
          <w:noProof/>
        </w:rPr>
        <w:t>common researchers</w:t>
      </w:r>
      <w:r w:rsidR="00C51719">
        <w:t xml:space="preserve"> are focusing on hard-coding strategies to </w:t>
      </w:r>
      <w:r w:rsidR="00C51719" w:rsidRPr="00C51719">
        <w:rPr>
          <w:noProof/>
        </w:rPr>
        <w:t>agents</w:t>
      </w:r>
      <w:r w:rsidR="00C51719">
        <w:rPr>
          <w:noProof/>
        </w:rPr>
        <w:t>,</w:t>
      </w:r>
      <w:r w:rsidR="00C51719">
        <w:t xml:space="preserve"> so agents have to </w:t>
      </w:r>
      <w:r w:rsidR="00C51719" w:rsidRPr="00C51719">
        <w:rPr>
          <w:noProof/>
        </w:rPr>
        <w:t>on</w:t>
      </w:r>
      <w:r w:rsidR="00C51719">
        <w:rPr>
          <w:noProof/>
        </w:rPr>
        <w:t>l</w:t>
      </w:r>
      <w:r w:rsidR="00C51719" w:rsidRPr="00C51719">
        <w:rPr>
          <w:noProof/>
        </w:rPr>
        <w:t>y</w:t>
      </w:r>
      <w:r w:rsidR="00C51719">
        <w:t xml:space="preserve"> </w:t>
      </w:r>
      <w:r w:rsidR="00C51719" w:rsidRPr="00C51719">
        <w:rPr>
          <w:noProof/>
        </w:rPr>
        <w:t>decide</w:t>
      </w:r>
      <w:r w:rsidR="00C51719">
        <w:t xml:space="preserve"> on </w:t>
      </w:r>
      <w:r w:rsidR="00C51719" w:rsidRPr="00C51719">
        <w:rPr>
          <w:noProof/>
        </w:rPr>
        <w:t>a</w:t>
      </w:r>
      <w:r w:rsidR="00C51719">
        <w:rPr>
          <w:noProof/>
        </w:rPr>
        <w:t>n</w:t>
      </w:r>
      <w:r w:rsidR="00C51719" w:rsidRPr="00C51719">
        <w:rPr>
          <w:noProof/>
        </w:rPr>
        <w:t xml:space="preserve"> action</w:t>
      </w:r>
      <w:r w:rsidR="00C51719">
        <w:t xml:space="preserve"> from the </w:t>
      </w:r>
      <w:r w:rsidR="00C51719" w:rsidRPr="00C51719">
        <w:rPr>
          <w:noProof/>
        </w:rPr>
        <w:t>predefined</w:t>
      </w:r>
      <w:r w:rsidR="00C51719">
        <w:t xml:space="preserve"> set of </w:t>
      </w:r>
      <w:r w:rsidR="00C51719" w:rsidRPr="00C51719">
        <w:rPr>
          <w:noProof/>
        </w:rPr>
        <w:t>strategies</w:t>
      </w:r>
      <w:r w:rsidR="00C51719">
        <w:rPr>
          <w:noProof/>
        </w:rPr>
        <w:t>.</w:t>
      </w:r>
      <w:r w:rsidR="00C51719">
        <w:t xml:space="preserve"> </w:t>
      </w:r>
      <w:r w:rsidR="00FA7EBB">
        <w:t xml:space="preserve">In </w:t>
      </w:r>
      <w:r w:rsidR="00FA7EBB">
        <w:rPr>
          <w:noProof/>
        </w:rPr>
        <w:t>other</w:t>
      </w:r>
      <w:r w:rsidR="00FA7EBB">
        <w:t xml:space="preserve"> </w:t>
      </w:r>
      <w:r w:rsidR="00FA7EBB" w:rsidRPr="00FA7EBB">
        <w:rPr>
          <w:noProof/>
        </w:rPr>
        <w:t>re</w:t>
      </w:r>
      <w:r w:rsidR="00FA7EBB">
        <w:rPr>
          <w:noProof/>
        </w:rPr>
        <w:t>sea</w:t>
      </w:r>
      <w:r w:rsidR="00FA7EBB" w:rsidRPr="00FA7EBB">
        <w:rPr>
          <w:noProof/>
        </w:rPr>
        <w:t>rchers</w:t>
      </w:r>
      <w:r w:rsidR="00FA7EBB">
        <w:t xml:space="preserve"> are trying to learn plan, </w:t>
      </w:r>
      <w:r w:rsidR="00FA7EBB" w:rsidRPr="00FA7EBB">
        <w:rPr>
          <w:noProof/>
        </w:rPr>
        <w:t>strategies</w:t>
      </w:r>
      <w:r w:rsidR="00FA7EBB">
        <w:rPr>
          <w:noProof/>
        </w:rPr>
        <w:t>,</w:t>
      </w:r>
      <w:r w:rsidR="00FA7EBB">
        <w:t xml:space="preserve"> or trends from replays. However, how to learn any of this in games like StarCraft automatically is still uncertain.</w:t>
      </w:r>
    </w:p>
    <w:p w:rsidR="00A32A4F" w:rsidRDefault="00A32A4F" w:rsidP="00A32A4F">
      <w:pPr>
        <w:pStyle w:val="Odstavecseseznamem"/>
        <w:numPr>
          <w:ilvl w:val="0"/>
          <w:numId w:val="2"/>
        </w:numPr>
      </w:pPr>
      <w:r w:rsidRPr="00315384">
        <w:rPr>
          <w:b/>
        </w:rPr>
        <w:t>Task Decomposition</w:t>
      </w:r>
      <w:r w:rsidR="006A5B5E">
        <w:t>: due to many challenges</w:t>
      </w:r>
      <w:r w:rsidR="00BD577C">
        <w:t xml:space="preserve"> mentioned before</w:t>
      </w:r>
      <w:r w:rsidR="006A5B5E">
        <w:t xml:space="preserve"> and the fact that decomposition is natural</w:t>
      </w:r>
      <w:r w:rsidR="00BD577C">
        <w:t xml:space="preserve"> even</w:t>
      </w:r>
      <w:r w:rsidR="006A5B5E">
        <w:t xml:space="preserve"> for human</w:t>
      </w:r>
      <w:r w:rsidR="00BD577C">
        <w:t xml:space="preserve">s (as is seen in {link}), a </w:t>
      </w:r>
      <w:r w:rsidR="00BD577C" w:rsidRPr="00BD577C">
        <w:rPr>
          <w:noProof/>
        </w:rPr>
        <w:t>decomposition</w:t>
      </w:r>
      <w:r w:rsidR="006A5B5E">
        <w:t xml:space="preserve"> is </w:t>
      </w:r>
      <w:r w:rsidR="006A5B5E" w:rsidRPr="006A5B5E">
        <w:rPr>
          <w:noProof/>
        </w:rPr>
        <w:t xml:space="preserve">a </w:t>
      </w:r>
      <w:r w:rsidR="006A5B5E">
        <w:rPr>
          <w:noProof/>
        </w:rPr>
        <w:t>preferred</w:t>
      </w:r>
      <w:r w:rsidR="006A5B5E">
        <w:t xml:space="preserve"> approach </w:t>
      </w:r>
      <w:r w:rsidR="00BD577C">
        <w:t>for</w:t>
      </w:r>
      <w:r w:rsidR="006A5B5E">
        <w:t xml:space="preserve"> </w:t>
      </w:r>
      <w:r w:rsidR="006A5B5E" w:rsidRPr="006A5B5E">
        <w:rPr>
          <w:noProof/>
        </w:rPr>
        <w:t>develop</w:t>
      </w:r>
      <w:r w:rsidR="006A5B5E">
        <w:rPr>
          <w:noProof/>
        </w:rPr>
        <w:t>ing</w:t>
      </w:r>
      <w:r w:rsidR="006A5B5E">
        <w:t xml:space="preserve"> game AI. </w:t>
      </w:r>
      <w:r w:rsidR="006A5B5E" w:rsidRPr="006A5B5E">
        <w:rPr>
          <w:noProof/>
        </w:rPr>
        <w:t>Ho</w:t>
      </w:r>
      <w:r w:rsidR="006A5B5E">
        <w:rPr>
          <w:noProof/>
        </w:rPr>
        <w:t>wev</w:t>
      </w:r>
      <w:r w:rsidR="006A5B5E" w:rsidRPr="006A5B5E">
        <w:rPr>
          <w:noProof/>
        </w:rPr>
        <w:t xml:space="preserve">er, even </w:t>
      </w:r>
      <w:r w:rsidR="00BD577C">
        <w:rPr>
          <w:noProof/>
        </w:rPr>
        <w:t>it</w:t>
      </w:r>
      <w:r w:rsidR="006A5B5E">
        <w:t xml:space="preserve"> presents many </w:t>
      </w:r>
      <w:r w:rsidR="006A5B5E" w:rsidRPr="006A5B5E">
        <w:rPr>
          <w:noProof/>
        </w:rPr>
        <w:t>chall</w:t>
      </w:r>
      <w:r w:rsidR="006A5B5E">
        <w:rPr>
          <w:noProof/>
        </w:rPr>
        <w:t>e</w:t>
      </w:r>
      <w:r w:rsidR="006A5B5E" w:rsidRPr="006A5B5E">
        <w:rPr>
          <w:noProof/>
        </w:rPr>
        <w:t>nges</w:t>
      </w:r>
      <w:r w:rsidR="006A5B5E">
        <w:rPr>
          <w:noProof/>
        </w:rPr>
        <w:t xml:space="preserve">. The </w:t>
      </w:r>
      <w:r w:rsidR="006A5B5E" w:rsidRPr="006A5B5E">
        <w:rPr>
          <w:noProof/>
        </w:rPr>
        <w:t>significant</w:t>
      </w:r>
      <w:r w:rsidR="006A5B5E">
        <w:rPr>
          <w:noProof/>
        </w:rPr>
        <w:t xml:space="preserve"> one is on design architecture</w:t>
      </w:r>
      <w:r w:rsidR="00315384">
        <w:rPr>
          <w:noProof/>
        </w:rPr>
        <w:t xml:space="preserve"> which would enable individual AI techniques to work well together.</w:t>
      </w:r>
    </w:p>
    <w:p w:rsidR="004E2D37" w:rsidRDefault="004E2D37" w:rsidP="004E2D37">
      <w:pPr>
        <w:pStyle w:val="Nadpis3"/>
      </w:pPr>
      <w:r>
        <w:t>Techniques for RTS AI development</w:t>
      </w:r>
    </w:p>
    <w:p w:rsidR="00BD577C" w:rsidRPr="00BD577C" w:rsidRDefault="00BD577C" w:rsidP="00BD577C">
      <w:r>
        <w:t xml:space="preserve">To develop game playing </w:t>
      </w:r>
      <w:r w:rsidRPr="00BD577C">
        <w:rPr>
          <w:noProof/>
        </w:rPr>
        <w:t>agent</w:t>
      </w:r>
      <w:r>
        <w:rPr>
          <w:noProof/>
        </w:rPr>
        <w:t>,</w:t>
      </w:r>
      <w:r>
        <w:t xml:space="preserve"> one needs to address </w:t>
      </w:r>
      <w:r w:rsidR="008C29C0">
        <w:t xml:space="preserve">most of the </w:t>
      </w:r>
      <w:r w:rsidRPr="008C29C0">
        <w:rPr>
          <w:noProof/>
        </w:rPr>
        <w:t>previously</w:t>
      </w:r>
      <w:r>
        <w:t xml:space="preserve"> </w:t>
      </w:r>
      <w:r w:rsidRPr="00BD577C">
        <w:rPr>
          <w:noProof/>
        </w:rPr>
        <w:t>mention</w:t>
      </w:r>
      <w:r>
        <w:rPr>
          <w:noProof/>
        </w:rPr>
        <w:t>e</w:t>
      </w:r>
      <w:r w:rsidRPr="00BD577C">
        <w:rPr>
          <w:noProof/>
        </w:rPr>
        <w:t>d</w:t>
      </w:r>
      <w:r>
        <w:t xml:space="preserve"> problems</w:t>
      </w:r>
      <w:r w:rsidR="002046C4">
        <w:t xml:space="preserve"> so </w:t>
      </w:r>
      <w:r w:rsidR="002046C4" w:rsidRPr="002046C4">
        <w:rPr>
          <w:noProof/>
        </w:rPr>
        <w:t>classification</w:t>
      </w:r>
      <w:r w:rsidR="002046C4">
        <w:rPr>
          <w:noProof/>
        </w:rPr>
        <w:t xml:space="preserve"> according to this </w:t>
      </w:r>
      <w:r w:rsidR="002046C4" w:rsidRPr="002046C4">
        <w:rPr>
          <w:noProof/>
        </w:rPr>
        <w:t>problems</w:t>
      </w:r>
      <w:r w:rsidR="002046C4">
        <w:rPr>
          <w:noProof/>
        </w:rPr>
        <w:t xml:space="preserve"> is hard</w:t>
      </w:r>
      <w:r w:rsidR="008C29C0" w:rsidRPr="002046C4">
        <w:rPr>
          <w:noProof/>
        </w:rPr>
        <w:t>.</w:t>
      </w:r>
      <w:r w:rsidR="008C29C0">
        <w:t xml:space="preserve"> </w:t>
      </w:r>
      <w:r w:rsidR="002046C4">
        <w:t>So</w:t>
      </w:r>
      <w:r w:rsidR="008C29C0">
        <w:t xml:space="preserve"> </w:t>
      </w:r>
      <w:sdt>
        <w:sdtPr>
          <w:id w:val="1228645312"/>
          <w:citation/>
        </w:sdtPr>
        <w:sdtEndPr/>
        <w:sdtContent>
          <w:r w:rsidR="008C29C0">
            <w:fldChar w:fldCharType="begin"/>
          </w:r>
          <w:r w:rsidR="008C29C0">
            <w:instrText xml:space="preserve"> CITATION Bi6agcQAyZi3WIIy </w:instrText>
          </w:r>
          <w:r w:rsidR="008C29C0">
            <w:fldChar w:fldCharType="separate"/>
          </w:r>
          <w:r w:rsidR="008C29C0">
            <w:rPr>
              <w:noProof/>
            </w:rPr>
            <w:t>[9]</w:t>
          </w:r>
          <w:r w:rsidR="008C29C0">
            <w:fldChar w:fldCharType="end"/>
          </w:r>
        </w:sdtContent>
      </w:sdt>
      <w:r w:rsidR="00284A59">
        <w:t xml:space="preserve"> </w:t>
      </w:r>
      <w:r w:rsidR="00284A59" w:rsidRPr="00284A59">
        <w:rPr>
          <w:noProof/>
        </w:rPr>
        <w:t>categori</w:t>
      </w:r>
      <w:r w:rsidR="00284A59">
        <w:rPr>
          <w:noProof/>
        </w:rPr>
        <w:t>z</w:t>
      </w:r>
      <w:r w:rsidR="00284A59" w:rsidRPr="00284A59">
        <w:rPr>
          <w:noProof/>
        </w:rPr>
        <w:t>e</w:t>
      </w:r>
      <w:r w:rsidR="00284A59">
        <w:t xml:space="preserve"> techniques</w:t>
      </w:r>
      <w:r w:rsidR="002046C4">
        <w:t xml:space="preserve"> rather</w:t>
      </w:r>
      <w:r w:rsidR="00284A59">
        <w:t xml:space="preserve"> to 3 branches</w:t>
      </w:r>
      <w:r w:rsidR="002046C4">
        <w:t xml:space="preserve">: strategy, tactic and reactive control. What each branch represents is </w:t>
      </w:r>
      <w:r w:rsidR="002046C4" w:rsidRPr="002046C4">
        <w:rPr>
          <w:noProof/>
        </w:rPr>
        <w:t>de</w:t>
      </w:r>
      <w:r w:rsidR="002046C4">
        <w:rPr>
          <w:noProof/>
        </w:rPr>
        <w:t>s</w:t>
      </w:r>
      <w:r w:rsidR="002046C4" w:rsidRPr="002046C4">
        <w:rPr>
          <w:noProof/>
        </w:rPr>
        <w:t>cribed</w:t>
      </w:r>
      <w:r w:rsidR="002046C4">
        <w:t xml:space="preserve"> in detail in previous </w:t>
      </w:r>
      <w:r w:rsidR="002046C4" w:rsidRPr="002046C4">
        <w:rPr>
          <w:noProof/>
        </w:rPr>
        <w:t>se</w:t>
      </w:r>
      <w:r w:rsidR="002046C4">
        <w:rPr>
          <w:noProof/>
        </w:rPr>
        <w:t>c</w:t>
      </w:r>
      <w:r w:rsidR="002046C4" w:rsidRPr="002046C4">
        <w:rPr>
          <w:noProof/>
        </w:rPr>
        <w:t>tion</w:t>
      </w:r>
      <w:r w:rsidR="002046C4">
        <w:t xml:space="preserve"> {link}. </w:t>
      </w:r>
    </w:p>
    <w:p w:rsidR="00F00A76" w:rsidRDefault="00F00A76" w:rsidP="00F00A76">
      <w:pPr>
        <w:pStyle w:val="Nadpis4"/>
      </w:pPr>
      <w:r>
        <w:lastRenderedPageBreak/>
        <w:t>Strategy</w:t>
      </w:r>
    </w:p>
    <w:p w:rsidR="001002C6" w:rsidRDefault="002046C4" w:rsidP="002046C4">
      <w:r>
        <w:rPr>
          <w:noProof/>
        </w:rPr>
        <w:t xml:space="preserve">Making </w:t>
      </w:r>
      <w:r w:rsidRPr="002046C4">
        <w:rPr>
          <w:noProof/>
        </w:rPr>
        <w:t>decision</w:t>
      </w:r>
      <w:r>
        <w:rPr>
          <w:noProof/>
        </w:rPr>
        <w:t>s on strategy level</w:t>
      </w:r>
      <w:r>
        <w:t xml:space="preserve"> </w:t>
      </w:r>
      <w:r w:rsidRPr="002046C4">
        <w:rPr>
          <w:noProof/>
        </w:rPr>
        <w:t>present</w:t>
      </w:r>
      <w:r>
        <w:rPr>
          <w:noProof/>
        </w:rPr>
        <w:t>s</w:t>
      </w:r>
      <w:r>
        <w:t xml:space="preserve"> still an </w:t>
      </w:r>
      <w:r w:rsidRPr="002046C4">
        <w:rPr>
          <w:noProof/>
        </w:rPr>
        <w:t>open</w:t>
      </w:r>
      <w:r>
        <w:t xml:space="preserve"> problem in the </w:t>
      </w:r>
      <w:r w:rsidRPr="002046C4">
        <w:rPr>
          <w:noProof/>
        </w:rPr>
        <w:t>domain</w:t>
      </w:r>
      <w:r>
        <w:t xml:space="preserve"> of RTS games</w:t>
      </w:r>
      <w:r w:rsidR="0001441C">
        <w:t xml:space="preserve"> </w:t>
      </w:r>
      <w:r w:rsidR="0001441C" w:rsidRPr="000A23A8">
        <w:rPr>
          <w:noProof/>
        </w:rPr>
        <w:t xml:space="preserve">because </w:t>
      </w:r>
      <w:r w:rsidR="001002C6" w:rsidRPr="000A23A8">
        <w:rPr>
          <w:noProof/>
        </w:rPr>
        <w:t xml:space="preserve">of </w:t>
      </w:r>
      <w:r w:rsidR="0001441C" w:rsidRPr="000A23A8">
        <w:rPr>
          <w:noProof/>
        </w:rPr>
        <w:t>t</w:t>
      </w:r>
      <w:r w:rsidR="001002C6" w:rsidRPr="000A23A8">
        <w:rPr>
          <w:noProof/>
        </w:rPr>
        <w:t>he size of the search space.</w:t>
      </w:r>
      <w:r w:rsidR="001002C6">
        <w:t xml:space="preserve"> Solutions based on Markov Decision Processes (MDPs) and </w:t>
      </w:r>
      <w:r w:rsidR="001002C6">
        <w:rPr>
          <w:noProof/>
        </w:rPr>
        <w:t xml:space="preserve">Partially Observable Markov Decision </w:t>
      </w:r>
      <w:r w:rsidR="001002C6" w:rsidRPr="001002C6">
        <w:rPr>
          <w:noProof/>
        </w:rPr>
        <w:t>Proc</w:t>
      </w:r>
      <w:r w:rsidR="001002C6">
        <w:rPr>
          <w:noProof/>
        </w:rPr>
        <w:t xml:space="preserve">esses (POMDPs) are hardly applicable here. </w:t>
      </w:r>
      <w:r w:rsidR="001002C6" w:rsidRPr="000A23A8">
        <w:rPr>
          <w:noProof/>
        </w:rPr>
        <w:t>Over the years t</w:t>
      </w:r>
      <w:r w:rsidRPr="000A23A8">
        <w:rPr>
          <w:noProof/>
        </w:rPr>
        <w:t>here ha</w:t>
      </w:r>
      <w:r w:rsidR="001002C6" w:rsidRPr="000A23A8">
        <w:rPr>
          <w:noProof/>
        </w:rPr>
        <w:t>ve</w:t>
      </w:r>
      <w:r w:rsidRPr="000A23A8">
        <w:rPr>
          <w:noProof/>
        </w:rPr>
        <w:t xml:space="preserve"> been many </w:t>
      </w:r>
      <w:r w:rsidR="001002C6" w:rsidRPr="000A23A8">
        <w:rPr>
          <w:noProof/>
        </w:rPr>
        <w:t>other</w:t>
      </w:r>
      <w:r w:rsidR="001002C6">
        <w:t xml:space="preserve"> </w:t>
      </w:r>
      <w:r w:rsidR="001002C6" w:rsidRPr="001002C6">
        <w:rPr>
          <w:noProof/>
        </w:rPr>
        <w:t>simpler</w:t>
      </w:r>
      <w:r w:rsidR="001002C6">
        <w:t xml:space="preserve"> </w:t>
      </w:r>
      <w:r>
        <w:t xml:space="preserve">approaches how to address </w:t>
      </w:r>
      <w:r w:rsidR="001002C6">
        <w:rPr>
          <w:noProof/>
        </w:rPr>
        <w:t>those</w:t>
      </w:r>
      <w:r w:rsidR="001002C6" w:rsidRPr="001002C6">
        <w:rPr>
          <w:noProof/>
        </w:rPr>
        <w:t xml:space="preserve"> problem</w:t>
      </w:r>
      <w:r w:rsidR="001002C6">
        <w:rPr>
          <w:noProof/>
        </w:rPr>
        <w:t>s</w:t>
      </w:r>
      <w:r w:rsidR="00D21AA8">
        <w:t xml:space="preserve"> </w:t>
      </w:r>
      <w:r>
        <w:t xml:space="preserve">from </w:t>
      </w:r>
      <w:r w:rsidR="00D21AA8">
        <w:t xml:space="preserve">planning based methods, hard-coded solutions to machine learning </w:t>
      </w:r>
      <w:r w:rsidR="00D21AA8">
        <w:rPr>
          <w:noProof/>
        </w:rPr>
        <w:t>method</w:t>
      </w:r>
      <w:r w:rsidR="00D21AA8" w:rsidRPr="00D21AA8">
        <w:rPr>
          <w:noProof/>
        </w:rPr>
        <w:t>s</w:t>
      </w:r>
      <w:r w:rsidR="00D21AA8">
        <w:t xml:space="preserve">. </w:t>
      </w:r>
      <w:r w:rsidR="001002C6">
        <w:t xml:space="preserve">We give a </w:t>
      </w:r>
      <w:r w:rsidR="001002C6" w:rsidRPr="001002C6">
        <w:rPr>
          <w:noProof/>
        </w:rPr>
        <w:t>short</w:t>
      </w:r>
      <w:r w:rsidR="001002C6">
        <w:t xml:space="preserve"> description for just a few of them as more details can </w:t>
      </w:r>
      <w:r w:rsidR="001002C6" w:rsidRPr="00B6193E">
        <w:rPr>
          <w:noProof/>
        </w:rPr>
        <w:t>be found</w:t>
      </w:r>
      <w:r w:rsidR="001002C6">
        <w:t xml:space="preserve"> in</w:t>
      </w:r>
      <w:sdt>
        <w:sdtPr>
          <w:id w:val="1120649357"/>
          <w:citation/>
        </w:sdtPr>
        <w:sdtEndPr/>
        <w:sdtContent>
          <w:r w:rsidR="001002C6">
            <w:fldChar w:fldCharType="begin"/>
          </w:r>
          <w:r w:rsidR="001002C6">
            <w:instrText xml:space="preserve"> CITATION Bi6agcQAyZi3WIIy </w:instrText>
          </w:r>
          <w:r w:rsidR="001002C6">
            <w:fldChar w:fldCharType="separate"/>
          </w:r>
          <w:r w:rsidR="001002C6">
            <w:rPr>
              <w:noProof/>
            </w:rPr>
            <w:t xml:space="preserve"> [1]</w:t>
          </w:r>
          <w:r w:rsidR="001002C6">
            <w:fldChar w:fldCharType="end"/>
          </w:r>
        </w:sdtContent>
      </w:sdt>
      <w:r w:rsidR="001002C6">
        <w:t>.</w:t>
      </w:r>
      <w:r w:rsidR="00571566">
        <w:t xml:space="preserve"> </w:t>
      </w:r>
      <w:r w:rsidR="00571566" w:rsidRPr="000A23A8">
        <w:rPr>
          <w:noProof/>
        </w:rPr>
        <w:t>Is worth to mention that most of the</w:t>
      </w:r>
      <w:r w:rsidR="00571566">
        <w:rPr>
          <w:noProof/>
        </w:rPr>
        <w:t xml:space="preserve"> techniques mentioned </w:t>
      </w:r>
      <w:r w:rsidR="00571566" w:rsidRPr="005F0D60">
        <w:rPr>
          <w:noProof/>
        </w:rPr>
        <w:t>assume</w:t>
      </w:r>
      <w:r w:rsidR="00571566">
        <w:rPr>
          <w:noProof/>
        </w:rPr>
        <w:t xml:space="preserve"> complete information which </w:t>
      </w:r>
      <w:r w:rsidR="00571566" w:rsidRPr="00571566">
        <w:rPr>
          <w:noProof/>
        </w:rPr>
        <w:t>may</w:t>
      </w:r>
      <w:r w:rsidR="00571566">
        <w:rPr>
          <w:noProof/>
        </w:rPr>
        <w:t xml:space="preserve"> </w:t>
      </w:r>
      <w:r w:rsidR="00571566" w:rsidRPr="00571566">
        <w:rPr>
          <w:noProof/>
        </w:rPr>
        <w:t>be</w:t>
      </w:r>
      <w:r w:rsidR="00571566">
        <w:rPr>
          <w:noProof/>
        </w:rPr>
        <w:t xml:space="preserve"> problematic in</w:t>
      </w:r>
      <w:r w:rsidR="002D7477">
        <w:rPr>
          <w:noProof/>
        </w:rPr>
        <w:t xml:space="preserve"> an</w:t>
      </w:r>
      <w:r w:rsidR="00571566">
        <w:rPr>
          <w:noProof/>
        </w:rPr>
        <w:t xml:space="preserve"> </w:t>
      </w:r>
      <w:r w:rsidR="00571566" w:rsidRPr="002D7477">
        <w:rPr>
          <w:noProof/>
        </w:rPr>
        <w:t>environment</w:t>
      </w:r>
      <w:r w:rsidR="00571566">
        <w:rPr>
          <w:noProof/>
        </w:rPr>
        <w:t xml:space="preserve"> of imperfect information.</w:t>
      </w:r>
    </w:p>
    <w:p w:rsidR="00EC0523" w:rsidRPr="002046C4" w:rsidRDefault="00D21AA8" w:rsidP="002046C4">
      <w:r>
        <w:t>Most commonly used techniques are ones that are hard-coded</w:t>
      </w:r>
      <w:r w:rsidRPr="00750653">
        <w:rPr>
          <w:noProof/>
        </w:rPr>
        <w:t>.</w:t>
      </w:r>
      <w:r>
        <w:t xml:space="preserve"> </w:t>
      </w:r>
      <w:r>
        <w:rPr>
          <w:noProof/>
        </w:rPr>
        <w:t>That</w:t>
      </w:r>
      <w:r>
        <w:t xml:space="preserve"> especially holds in commercial RTS game industry</w:t>
      </w:r>
      <w:r w:rsidR="00200BCC">
        <w:t xml:space="preserve">. </w:t>
      </w:r>
      <w:r w:rsidR="00200BCC">
        <w:rPr>
          <w:noProof/>
        </w:rPr>
        <w:t>The m</w:t>
      </w:r>
      <w:r w:rsidR="00200BCC" w:rsidRPr="00200BCC">
        <w:rPr>
          <w:noProof/>
        </w:rPr>
        <w:t>ost</w:t>
      </w:r>
      <w:r w:rsidR="00200BCC">
        <w:t xml:space="preserve"> typical case is to use finite state machines (FSM) where AI behavior </w:t>
      </w:r>
      <w:r w:rsidR="00200BCC" w:rsidRPr="00B6193E">
        <w:rPr>
          <w:noProof/>
        </w:rPr>
        <w:t>is decomposed</w:t>
      </w:r>
      <w:r w:rsidR="00200BCC">
        <w:t xml:space="preserve"> to manageable states with conditions triggering transitions between them. Despite FSMs popularity and </w:t>
      </w:r>
      <w:r w:rsidR="00200BCC" w:rsidRPr="00200BCC">
        <w:rPr>
          <w:noProof/>
        </w:rPr>
        <w:t>l</w:t>
      </w:r>
      <w:r w:rsidR="00200BCC">
        <w:rPr>
          <w:noProof/>
        </w:rPr>
        <w:t xml:space="preserve">evel of </w:t>
      </w:r>
      <w:r w:rsidR="00200BCC" w:rsidRPr="00200BCC">
        <w:rPr>
          <w:noProof/>
        </w:rPr>
        <w:t>ad</w:t>
      </w:r>
      <w:r w:rsidR="00200BCC">
        <w:rPr>
          <w:noProof/>
        </w:rPr>
        <w:t>op</w:t>
      </w:r>
      <w:r w:rsidR="00200BCC" w:rsidRPr="00200BCC">
        <w:rPr>
          <w:noProof/>
        </w:rPr>
        <w:t>tion</w:t>
      </w:r>
      <w:r w:rsidR="00200BCC">
        <w:rPr>
          <w:noProof/>
        </w:rPr>
        <w:t xml:space="preserve"> by developers of game </w:t>
      </w:r>
      <w:r w:rsidR="00200BCC" w:rsidRPr="00200BCC">
        <w:rPr>
          <w:noProof/>
        </w:rPr>
        <w:t>AIs</w:t>
      </w:r>
      <w:r w:rsidR="00200BCC">
        <w:rPr>
          <w:noProof/>
        </w:rPr>
        <w:t xml:space="preserve">, they are </w:t>
      </w:r>
      <w:r w:rsidR="00200BCC" w:rsidRPr="00200BCC">
        <w:rPr>
          <w:noProof/>
        </w:rPr>
        <w:t>e</w:t>
      </w:r>
      <w:r w:rsidR="00200BCC">
        <w:rPr>
          <w:noProof/>
        </w:rPr>
        <w:t>a</w:t>
      </w:r>
      <w:r w:rsidR="00200BCC" w:rsidRPr="00200BCC">
        <w:rPr>
          <w:noProof/>
        </w:rPr>
        <w:t>sily</w:t>
      </w:r>
      <w:r w:rsidR="00200BCC">
        <w:rPr>
          <w:noProof/>
        </w:rPr>
        <w:t xml:space="preserve"> exploitable by opponents who can adapt, because they struggle to encode dynamic and adaptive </w:t>
      </w:r>
      <w:r w:rsidR="00200BCC" w:rsidRPr="00EC0523">
        <w:rPr>
          <w:noProof/>
        </w:rPr>
        <w:t>behavior</w:t>
      </w:r>
      <w:r w:rsidR="00200BCC">
        <w:rPr>
          <w:noProof/>
        </w:rPr>
        <w:t xml:space="preserve">. </w:t>
      </w:r>
      <w:r w:rsidR="00EC0523">
        <w:t xml:space="preserve">Other approaches based on FSMs such as </w:t>
      </w:r>
      <w:r w:rsidR="00EC0523" w:rsidRPr="00200BCC">
        <w:rPr>
          <w:noProof/>
        </w:rPr>
        <w:t>Hie</w:t>
      </w:r>
      <w:r w:rsidR="00EC0523">
        <w:rPr>
          <w:noProof/>
        </w:rPr>
        <w:t>r</w:t>
      </w:r>
      <w:r w:rsidR="00EC0523" w:rsidRPr="00200BCC">
        <w:rPr>
          <w:noProof/>
        </w:rPr>
        <w:t>archical</w:t>
      </w:r>
      <w:r w:rsidR="00EC0523">
        <w:t xml:space="preserve"> FSMs and </w:t>
      </w:r>
      <w:r w:rsidR="00B6193E">
        <w:t>Behavior</w:t>
      </w:r>
      <w:r w:rsidR="00EC0523">
        <w:t xml:space="preserve"> trees (BT) remain </w:t>
      </w:r>
      <w:r w:rsidR="00EC0523">
        <w:rPr>
          <w:noProof/>
        </w:rPr>
        <w:t xml:space="preserve">exploitable too. Other </w:t>
      </w:r>
      <w:r w:rsidR="00EC0523" w:rsidRPr="00750653">
        <w:rPr>
          <w:noProof/>
        </w:rPr>
        <w:t>well</w:t>
      </w:r>
      <w:r w:rsidR="00750653">
        <w:rPr>
          <w:noProof/>
        </w:rPr>
        <w:t>-</w:t>
      </w:r>
      <w:r w:rsidR="00EC0523" w:rsidRPr="00750653">
        <w:rPr>
          <w:noProof/>
        </w:rPr>
        <w:t>explored</w:t>
      </w:r>
      <w:r w:rsidR="00EC0523">
        <w:rPr>
          <w:noProof/>
        </w:rPr>
        <w:t xml:space="preserve"> techniques providing more flexibility are approaches </w:t>
      </w:r>
      <w:r w:rsidR="00EC0523" w:rsidRPr="00EC0523">
        <w:rPr>
          <w:noProof/>
        </w:rPr>
        <w:t>emplo</w:t>
      </w:r>
      <w:r w:rsidR="00EC0523">
        <w:rPr>
          <w:noProof/>
        </w:rPr>
        <w:t>y</w:t>
      </w:r>
      <w:r w:rsidR="00EC0523" w:rsidRPr="00EC0523">
        <w:rPr>
          <w:noProof/>
        </w:rPr>
        <w:t>ing</w:t>
      </w:r>
      <w:r w:rsidR="00EC0523">
        <w:rPr>
          <w:noProof/>
        </w:rPr>
        <w:t xml:space="preserve"> planning techniques such as C</w:t>
      </w:r>
      <w:r w:rsidR="00EC0523" w:rsidRPr="00EC0523">
        <w:rPr>
          <w:noProof/>
        </w:rPr>
        <w:t>ase-based</w:t>
      </w:r>
      <w:r w:rsidR="00EC0523">
        <w:rPr>
          <w:noProof/>
        </w:rPr>
        <w:t xml:space="preserve"> planning (CBP) and </w:t>
      </w:r>
      <w:r w:rsidR="00EC0523" w:rsidRPr="00EC0523">
        <w:rPr>
          <w:noProof/>
        </w:rPr>
        <w:t>Hie</w:t>
      </w:r>
      <w:r w:rsidR="00EC0523">
        <w:rPr>
          <w:noProof/>
        </w:rPr>
        <w:t>r</w:t>
      </w:r>
      <w:r w:rsidR="00EC0523" w:rsidRPr="00EC0523">
        <w:rPr>
          <w:noProof/>
        </w:rPr>
        <w:t>archical</w:t>
      </w:r>
      <w:r w:rsidR="00EC0523">
        <w:rPr>
          <w:noProof/>
        </w:rPr>
        <w:t xml:space="preserve"> Task-Networks (HTN). </w:t>
      </w:r>
      <w:r w:rsidR="00750653">
        <w:rPr>
          <w:noProof/>
        </w:rPr>
        <w:t xml:space="preserve">Many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have been trying to approach the problem from machine learning point of view employing huge data sets of replays </w:t>
      </w:r>
      <w:r w:rsidR="00750653" w:rsidRPr="00750653">
        <w:rPr>
          <w:noProof/>
        </w:rPr>
        <w:t>availab</w:t>
      </w:r>
      <w:r w:rsidR="00750653">
        <w:rPr>
          <w:noProof/>
        </w:rPr>
        <w:t>l</w:t>
      </w:r>
      <w:r w:rsidR="00750653" w:rsidRPr="00750653">
        <w:rPr>
          <w:noProof/>
        </w:rPr>
        <w:t>e</w:t>
      </w:r>
      <w:r w:rsidR="00750653">
        <w:rPr>
          <w:noProof/>
        </w:rPr>
        <w:t xml:space="preserve">. Very popular technique </w:t>
      </w:r>
      <w:r w:rsidR="00750653" w:rsidRPr="00750653">
        <w:rPr>
          <w:noProof/>
        </w:rPr>
        <w:t>among</w:t>
      </w:r>
      <w:r w:rsidR="00750653">
        <w:rPr>
          <w:noProof/>
        </w:rPr>
        <w:t xml:space="preserve"> </w:t>
      </w:r>
      <w:r w:rsidR="00750653" w:rsidRPr="00750653">
        <w:rPr>
          <w:noProof/>
        </w:rPr>
        <w:t>re</w:t>
      </w:r>
      <w:r w:rsidR="00750653">
        <w:rPr>
          <w:noProof/>
        </w:rPr>
        <w:t>sea</w:t>
      </w:r>
      <w:r w:rsidR="00750653" w:rsidRPr="00750653">
        <w:rPr>
          <w:noProof/>
        </w:rPr>
        <w:t>rchers</w:t>
      </w:r>
      <w:r w:rsidR="00750653">
        <w:rPr>
          <w:noProof/>
        </w:rPr>
        <w:t xml:space="preserve"> </w:t>
      </w:r>
      <w:r w:rsidR="0001441C">
        <w:rPr>
          <w:noProof/>
        </w:rPr>
        <w:t>is</w:t>
      </w:r>
      <w:r w:rsidR="00750653">
        <w:rPr>
          <w:noProof/>
        </w:rPr>
        <w:t xml:space="preserve"> case-based reasoning (CBR)</w:t>
      </w:r>
      <w:r w:rsidR="0001441C">
        <w:rPr>
          <w:noProof/>
        </w:rPr>
        <w:t>. E</w:t>
      </w:r>
      <w:r w:rsidR="00750653">
        <w:rPr>
          <w:noProof/>
        </w:rPr>
        <w:t>xamples</w:t>
      </w:r>
      <w:r w:rsidR="0001441C">
        <w:rPr>
          <w:noProof/>
        </w:rPr>
        <w:t xml:space="preserve"> </w:t>
      </w:r>
      <w:r w:rsidR="002D7477">
        <w:rPr>
          <w:noProof/>
        </w:rPr>
        <w:t>of</w:t>
      </w:r>
      <w:r w:rsidR="0001441C">
        <w:rPr>
          <w:noProof/>
        </w:rPr>
        <w:t xml:space="preserve"> CBR </w:t>
      </w:r>
      <w:r w:rsidR="0001441C" w:rsidRPr="00571566">
        <w:rPr>
          <w:noProof/>
        </w:rPr>
        <w:t>and</w:t>
      </w:r>
      <w:r w:rsidR="0001441C">
        <w:rPr>
          <w:noProof/>
        </w:rPr>
        <w:t xml:space="preserve"> other less common machine learning techniques such as Hidden </w:t>
      </w:r>
      <w:r w:rsidR="0001441C" w:rsidRPr="000A23A8">
        <w:rPr>
          <w:noProof/>
        </w:rPr>
        <w:t>Markov Mo</w:t>
      </w:r>
      <w:r w:rsidR="0001441C">
        <w:rPr>
          <w:noProof/>
        </w:rPr>
        <w:t xml:space="preserve">dels, </w:t>
      </w:r>
      <w:r w:rsidR="0001441C" w:rsidRPr="0001441C">
        <w:rPr>
          <w:noProof/>
        </w:rPr>
        <w:t>Ba</w:t>
      </w:r>
      <w:r w:rsidR="0001441C">
        <w:rPr>
          <w:noProof/>
        </w:rPr>
        <w:t>y</w:t>
      </w:r>
      <w:r w:rsidR="0001441C" w:rsidRPr="0001441C">
        <w:rPr>
          <w:noProof/>
        </w:rPr>
        <w:t>esian</w:t>
      </w:r>
      <w:r w:rsidR="0001441C">
        <w:rPr>
          <w:noProof/>
        </w:rPr>
        <w:t xml:space="preserve"> </w:t>
      </w:r>
      <w:r w:rsidR="0001441C" w:rsidRPr="0001441C">
        <w:rPr>
          <w:noProof/>
        </w:rPr>
        <w:t>networks</w:t>
      </w:r>
      <w:r w:rsidR="0001441C">
        <w:rPr>
          <w:noProof/>
        </w:rPr>
        <w:t>, and evolutionary algorithms, are</w:t>
      </w:r>
      <w:r w:rsidR="00750653">
        <w:rPr>
          <w:noProof/>
        </w:rPr>
        <w:t xml:space="preserve"> listed in </w:t>
      </w:r>
      <w:sdt>
        <w:sdtPr>
          <w:rPr>
            <w:noProof/>
          </w:rPr>
          <w:id w:val="1412811416"/>
          <w:citation/>
        </w:sdtPr>
        <w:sdtEndPr/>
        <w:sdtContent>
          <w:r w:rsidR="00750653">
            <w:rPr>
              <w:noProof/>
            </w:rPr>
            <w:fldChar w:fldCharType="begin"/>
          </w:r>
          <w:r w:rsidR="00750653">
            <w:rPr>
              <w:noProof/>
            </w:rPr>
            <w:instrText xml:space="preserve"> CITATION JoWtm1X3jEKVxPZh </w:instrText>
          </w:r>
          <w:r w:rsidR="00750653">
            <w:rPr>
              <w:noProof/>
            </w:rPr>
            <w:fldChar w:fldCharType="separate"/>
          </w:r>
          <w:r w:rsidR="00750653">
            <w:rPr>
              <w:noProof/>
            </w:rPr>
            <w:t>[2]</w:t>
          </w:r>
          <w:r w:rsidR="00750653">
            <w:rPr>
              <w:noProof/>
            </w:rPr>
            <w:fldChar w:fldCharType="end"/>
          </w:r>
        </w:sdtContent>
      </w:sdt>
      <w:r w:rsidR="0001441C">
        <w:rPr>
          <w:noProof/>
        </w:rPr>
        <w:t>.</w:t>
      </w:r>
      <w:r w:rsidR="005F0D60">
        <w:rPr>
          <w:noProof/>
        </w:rPr>
        <w:t xml:space="preserve"> </w:t>
      </w:r>
    </w:p>
    <w:p w:rsidR="00F00A76" w:rsidRDefault="00F00A76" w:rsidP="00F00A76">
      <w:pPr>
        <w:pStyle w:val="Nadpis4"/>
      </w:pPr>
      <w:r>
        <w:t>Tactics</w:t>
      </w:r>
    </w:p>
    <w:p w:rsidR="00056B04" w:rsidRPr="00056B04" w:rsidRDefault="00D301C1" w:rsidP="00056B04">
      <w:r>
        <w:rPr>
          <w:noProof/>
        </w:rPr>
        <w:t xml:space="preserve">Tactics </w:t>
      </w:r>
      <w:r w:rsidRPr="00D301C1">
        <w:rPr>
          <w:noProof/>
        </w:rPr>
        <w:t>involve</w:t>
      </w:r>
      <w:r>
        <w:rPr>
          <w:noProof/>
        </w:rPr>
        <w:t xml:space="preserve"> two part: reasoning about </w:t>
      </w:r>
      <w:r w:rsidRPr="00D301C1">
        <w:rPr>
          <w:noProof/>
        </w:rPr>
        <w:t>tactical</w:t>
      </w:r>
      <w:r>
        <w:rPr>
          <w:noProof/>
        </w:rPr>
        <w:t xml:space="preserve"> decisions in a battle and terrain analysis. </w:t>
      </w:r>
      <w:r w:rsidR="00056B04">
        <w:rPr>
          <w:noProof/>
        </w:rPr>
        <w:t>When c</w:t>
      </w:r>
      <w:r w:rsidR="00056B04" w:rsidRPr="00056B04">
        <w:rPr>
          <w:noProof/>
        </w:rPr>
        <w:t>oncerni</w:t>
      </w:r>
      <w:r w:rsidR="00056B04">
        <w:rPr>
          <w:noProof/>
        </w:rPr>
        <w:t>n</w:t>
      </w:r>
      <w:r w:rsidR="00056B04" w:rsidRPr="00056B04">
        <w:rPr>
          <w:noProof/>
        </w:rPr>
        <w:t>g</w:t>
      </w:r>
      <w:r w:rsidR="00056B04">
        <w:rPr>
          <w:noProof/>
        </w:rPr>
        <w:t xml:space="preserve"> those parts of</w:t>
      </w:r>
      <w:r w:rsidR="00056B04">
        <w:t xml:space="preserve"> </w:t>
      </w:r>
      <w:r w:rsidR="00056B04">
        <w:rPr>
          <w:noProof/>
        </w:rPr>
        <w:t xml:space="preserve">tactics composed </w:t>
      </w:r>
      <w:r w:rsidR="00056B04" w:rsidRPr="00056B04">
        <w:rPr>
          <w:noProof/>
        </w:rPr>
        <w:t>main</w:t>
      </w:r>
      <w:r w:rsidR="00056B04">
        <w:rPr>
          <w:noProof/>
        </w:rPr>
        <w:t>l</w:t>
      </w:r>
      <w:r w:rsidR="00056B04" w:rsidRPr="00056B04">
        <w:rPr>
          <w:noProof/>
        </w:rPr>
        <w:t>y</w:t>
      </w:r>
      <w:r w:rsidR="00056B04">
        <w:rPr>
          <w:noProof/>
        </w:rPr>
        <w:t xml:space="preserve"> from spatial </w:t>
      </w:r>
      <w:r w:rsidR="00056B04" w:rsidRPr="00056B04">
        <w:rPr>
          <w:noProof/>
        </w:rPr>
        <w:t>and t</w:t>
      </w:r>
      <w:r w:rsidR="00056B04">
        <w:rPr>
          <w:noProof/>
        </w:rPr>
        <w:t xml:space="preserve">emporal </w:t>
      </w:r>
      <w:r w:rsidR="00056B04" w:rsidRPr="00056B04">
        <w:rPr>
          <w:noProof/>
        </w:rPr>
        <w:t>reasoning f</w:t>
      </w:r>
      <w:r w:rsidR="00056B04">
        <w:rPr>
          <w:noProof/>
        </w:rPr>
        <w:t>or fighting battles</w:t>
      </w:r>
      <w:r w:rsidR="00056B04" w:rsidRPr="00056B04">
        <w:rPr>
          <w:noProof/>
        </w:rPr>
        <w:t>,</w:t>
      </w:r>
      <w:r w:rsidR="00056B04">
        <w:t xml:space="preserve"> </w:t>
      </w:r>
      <w:r w:rsidR="00B6193E">
        <w:t>all</w:t>
      </w:r>
      <w:bookmarkStart w:id="0" w:name="_GoBack"/>
      <w:bookmarkEnd w:id="0"/>
      <w:r w:rsidR="00056B04">
        <w:t xml:space="preserve"> the techniques </w:t>
      </w:r>
      <w:r w:rsidR="00056B04" w:rsidRPr="00056B04">
        <w:rPr>
          <w:noProof/>
        </w:rPr>
        <w:t>mention</w:t>
      </w:r>
      <w:r w:rsidR="00056B04">
        <w:rPr>
          <w:noProof/>
        </w:rPr>
        <w:t>ed</w:t>
      </w:r>
      <w:r w:rsidR="00056B04">
        <w:t xml:space="preserve"> </w:t>
      </w:r>
      <w:r>
        <w:rPr>
          <w:noProof/>
        </w:rPr>
        <w:t xml:space="preserve">in </w:t>
      </w:r>
      <w:r>
        <w:t>section</w:t>
      </w:r>
      <w:r>
        <w:rPr>
          <w:noProof/>
        </w:rPr>
        <w:t xml:space="preserve"> </w:t>
      </w:r>
      <w:r w:rsidR="00056B04" w:rsidRPr="00D301C1">
        <w:rPr>
          <w:noProof/>
        </w:rPr>
        <w:t>{link</w:t>
      </w:r>
      <w:r w:rsidR="00056B04">
        <w:t xml:space="preserve">} can </w:t>
      </w:r>
      <w:r w:rsidR="00056B04" w:rsidRPr="000A23A8">
        <w:rPr>
          <w:noProof/>
        </w:rPr>
        <w:t>be applied</w:t>
      </w:r>
      <w:r w:rsidR="00056B04">
        <w:t xml:space="preserve"> </w:t>
      </w:r>
      <w:r>
        <w:t>as well</w:t>
      </w:r>
      <w:r w:rsidR="00056B04">
        <w:t>.</w:t>
      </w:r>
      <w:r>
        <w:t xml:space="preserve"> On top of that </w:t>
      </w:r>
      <w:r w:rsidRPr="00D301C1">
        <w:rPr>
          <w:noProof/>
        </w:rPr>
        <w:t>lit</w:t>
      </w:r>
      <w:r>
        <w:rPr>
          <w:noProof/>
        </w:rPr>
        <w:t>e</w:t>
      </w:r>
      <w:r w:rsidRPr="00D301C1">
        <w:rPr>
          <w:noProof/>
        </w:rPr>
        <w:t>rature</w:t>
      </w:r>
      <w:r>
        <w:t xml:space="preserve"> such as </w:t>
      </w:r>
      <w:sdt>
        <w:sdtPr>
          <w:id w:val="713246244"/>
          <w:citation/>
        </w:sdtPr>
        <w:sdtEndPr/>
        <w:sdtContent>
          <w:r>
            <w:fldChar w:fldCharType="begin"/>
          </w:r>
          <w:r>
            <w:instrText xml:space="preserve"> CITATION Bi6agcQAyZi3WIIy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gives examples of other techniques such as Answer Set </w:t>
      </w:r>
      <w:r>
        <w:rPr>
          <w:noProof/>
        </w:rPr>
        <w:t>P</w:t>
      </w:r>
      <w:r w:rsidRPr="00D301C1">
        <w:rPr>
          <w:noProof/>
        </w:rPr>
        <w:t>rogramming</w:t>
      </w:r>
      <w:r>
        <w:t xml:space="preserve"> (ASP) for </w:t>
      </w:r>
      <w:r w:rsidRPr="00B6193E">
        <w:rPr>
          <w:noProof/>
        </w:rPr>
        <w:t>walling</w:t>
      </w:r>
      <w:r>
        <w:t xml:space="preserve"> (</w:t>
      </w:r>
      <w:r w:rsidRPr="00D301C1">
        <w:rPr>
          <w:noProof/>
        </w:rPr>
        <w:t>intentiona</w:t>
      </w:r>
      <w:r>
        <w:rPr>
          <w:noProof/>
        </w:rPr>
        <w:t>l</w:t>
      </w:r>
      <w:r w:rsidRPr="00D301C1">
        <w:rPr>
          <w:noProof/>
        </w:rPr>
        <w:t>ly</w:t>
      </w:r>
      <w:r>
        <w:t xml:space="preserve"> blocking</w:t>
      </w:r>
      <w:r w:rsidR="00906E80">
        <w:t xml:space="preserve"> the</w:t>
      </w:r>
      <w:r>
        <w:t xml:space="preserve"> </w:t>
      </w:r>
      <w:r w:rsidRPr="00906E80">
        <w:rPr>
          <w:noProof/>
        </w:rPr>
        <w:t>entrance</w:t>
      </w:r>
      <w:r>
        <w:t xml:space="preserve"> to base), UCT algorithm (a Monte Carlo Tree Search algorithm) for tactical decisions, and so long. </w:t>
      </w:r>
      <w:r w:rsidR="002D7477">
        <w:t>Most of the work done in T</w:t>
      </w:r>
      <w:r w:rsidR="00906E80">
        <w:t xml:space="preserve">errain </w:t>
      </w:r>
      <w:r w:rsidR="002D7477">
        <w:rPr>
          <w:noProof/>
        </w:rPr>
        <w:t>analysis</w:t>
      </w:r>
      <w:r w:rsidR="00906E80">
        <w:t xml:space="preserve"> is usually performed off-line before a </w:t>
      </w:r>
      <w:r w:rsidR="00906E80" w:rsidRPr="00906E80">
        <w:rPr>
          <w:noProof/>
        </w:rPr>
        <w:t>game</w:t>
      </w:r>
      <w:r w:rsidR="00906E80">
        <w:t xml:space="preserve"> as most of the information </w:t>
      </w:r>
      <w:r w:rsidR="00906E80" w:rsidRPr="00906E80">
        <w:rPr>
          <w:noProof/>
        </w:rPr>
        <w:t>g</w:t>
      </w:r>
      <w:r w:rsidR="00906E80">
        <w:rPr>
          <w:noProof/>
        </w:rPr>
        <w:t>athere</w:t>
      </w:r>
      <w:r w:rsidR="00906E80" w:rsidRPr="00906E80">
        <w:rPr>
          <w:noProof/>
        </w:rPr>
        <w:t>d</w:t>
      </w:r>
      <w:r w:rsidR="00906E80">
        <w:rPr>
          <w:noProof/>
        </w:rPr>
        <w:t xml:space="preserve"> about map</w:t>
      </w:r>
      <w:r w:rsidR="00906E80">
        <w:t xml:space="preserve"> holds for the </w:t>
      </w:r>
      <w:r w:rsidR="00906E80" w:rsidRPr="00906E80">
        <w:rPr>
          <w:noProof/>
        </w:rPr>
        <w:t>whole</w:t>
      </w:r>
      <w:r w:rsidR="00906E80">
        <w:t xml:space="preserve"> </w:t>
      </w:r>
      <w:r w:rsidR="00906E80">
        <w:rPr>
          <w:noProof/>
        </w:rPr>
        <w:t>match</w:t>
      </w:r>
      <w:r w:rsidR="00906E80">
        <w:t xml:space="preserve">. </w:t>
      </w:r>
      <w:r w:rsidR="00906E80" w:rsidRPr="00906E80">
        <w:rPr>
          <w:noProof/>
        </w:rPr>
        <w:t>Te</w:t>
      </w:r>
      <w:r w:rsidR="00906E80">
        <w:rPr>
          <w:noProof/>
        </w:rPr>
        <w:t>r</w:t>
      </w:r>
      <w:r w:rsidR="00906E80" w:rsidRPr="00906E80">
        <w:rPr>
          <w:noProof/>
        </w:rPr>
        <w:t>rain</w:t>
      </w:r>
      <w:r w:rsidR="00906E80">
        <w:t xml:space="preserve"> analysis techniques </w:t>
      </w:r>
      <w:r w:rsidR="00906E80" w:rsidRPr="000A23A8">
        <w:rPr>
          <w:noProof/>
        </w:rPr>
        <w:t>are for example based</w:t>
      </w:r>
      <w:r w:rsidR="00906E80">
        <w:t xml:space="preserve"> on influence maps, application of </w:t>
      </w:r>
      <w:r w:rsidR="00906E80" w:rsidRPr="00906E80">
        <w:rPr>
          <w:noProof/>
        </w:rPr>
        <w:t>V</w:t>
      </w:r>
      <w:r w:rsidR="00906E80">
        <w:rPr>
          <w:noProof/>
        </w:rPr>
        <w:t>o</w:t>
      </w:r>
      <w:r w:rsidR="00906E80" w:rsidRPr="00906E80">
        <w:rPr>
          <w:noProof/>
        </w:rPr>
        <w:t>ronoi</w:t>
      </w:r>
      <w:r w:rsidR="00906E80">
        <w:t xml:space="preserve"> decomposition to detect regions and choke points, and others.</w:t>
      </w:r>
    </w:p>
    <w:p w:rsidR="00F00A76" w:rsidRDefault="00F00A76" w:rsidP="00F00A76">
      <w:pPr>
        <w:pStyle w:val="Nadpis4"/>
      </w:pPr>
      <w:r>
        <w:t>Reactive Control</w:t>
      </w:r>
    </w:p>
    <w:p w:rsidR="005E1839" w:rsidRPr="005E1839" w:rsidRDefault="00961A31" w:rsidP="005E1839">
      <w:r>
        <w:rPr>
          <w:noProof/>
        </w:rPr>
        <w:t>There are</w:t>
      </w:r>
      <w:r w:rsidR="005E1839">
        <w:rPr>
          <w:noProof/>
        </w:rPr>
        <w:t xml:space="preserve"> many </w:t>
      </w:r>
      <w:r w:rsidR="005E1839" w:rsidRPr="005E1839">
        <w:rPr>
          <w:noProof/>
        </w:rPr>
        <w:t>useful</w:t>
      </w:r>
      <w:r w:rsidR="005E1839">
        <w:t xml:space="preserve"> techniques to maximize the </w:t>
      </w:r>
      <w:r w:rsidR="005E1839" w:rsidRPr="005E1839">
        <w:rPr>
          <w:noProof/>
        </w:rPr>
        <w:t>effectiveness</w:t>
      </w:r>
      <w:r w:rsidR="005E1839">
        <w:t xml:space="preserve"> of units</w:t>
      </w:r>
      <w:r>
        <w:t>, but</w:t>
      </w:r>
      <w:r w:rsidR="005E1839">
        <w:t xml:space="preserve"> </w:t>
      </w:r>
      <w:r>
        <w:t>P</w:t>
      </w:r>
      <w:r w:rsidR="005E1839" w:rsidRPr="00961A31">
        <w:rPr>
          <w:noProof/>
        </w:rPr>
        <w:t>otential</w:t>
      </w:r>
      <w:r>
        <w:t xml:space="preserve"> fields and I</w:t>
      </w:r>
      <w:r w:rsidR="005E1839">
        <w:t xml:space="preserve">nfluence maps are the most </w:t>
      </w:r>
      <w:r w:rsidR="005E1839" w:rsidRPr="005E1839">
        <w:rPr>
          <w:noProof/>
        </w:rPr>
        <w:t xml:space="preserve">prominent </w:t>
      </w:r>
      <w:r w:rsidR="005E1839">
        <w:rPr>
          <w:noProof/>
        </w:rPr>
        <w:t>ones</w:t>
      </w:r>
      <w:r w:rsidR="005E1839" w:rsidRPr="005E1839">
        <w:rPr>
          <w:noProof/>
        </w:rPr>
        <w:t>.</w:t>
      </w:r>
      <w:r w:rsidR="005E1839">
        <w:rPr>
          <w:noProof/>
        </w:rPr>
        <w:t xml:space="preserve"> Those techniques </w:t>
      </w:r>
      <w:r w:rsidR="005E1839" w:rsidRPr="000A23A8">
        <w:rPr>
          <w:noProof/>
        </w:rPr>
        <w:t>are used</w:t>
      </w:r>
      <w:r w:rsidR="005E1839">
        <w:rPr>
          <w:noProof/>
        </w:rPr>
        <w:t xml:space="preserve"> for things like </w:t>
      </w:r>
      <w:r w:rsidR="005E1839" w:rsidRPr="00961A31">
        <w:rPr>
          <w:noProof/>
        </w:rPr>
        <w:t>obstacles</w:t>
      </w:r>
      <w:r>
        <w:rPr>
          <w:noProof/>
        </w:rPr>
        <w:t xml:space="preserve"> avoidance</w:t>
      </w:r>
      <w:r w:rsidR="005E1839" w:rsidRPr="00961A31">
        <w:rPr>
          <w:noProof/>
        </w:rPr>
        <w:t xml:space="preserve"> or </w:t>
      </w:r>
      <w:r>
        <w:rPr>
          <w:noProof/>
        </w:rPr>
        <w:t xml:space="preserve">for </w:t>
      </w:r>
      <w:r w:rsidR="005E1839" w:rsidRPr="00961A31">
        <w:rPr>
          <w:noProof/>
        </w:rPr>
        <w:t>stay</w:t>
      </w:r>
      <w:r>
        <w:rPr>
          <w:noProof/>
        </w:rPr>
        <w:t>ing</w:t>
      </w:r>
      <w:r w:rsidR="005E1839">
        <w:rPr>
          <w:noProof/>
        </w:rPr>
        <w:t xml:space="preserve"> in maximum shooting distance to minimize</w:t>
      </w:r>
      <w:r>
        <w:rPr>
          <w:noProof/>
        </w:rPr>
        <w:t xml:space="preserve"> taken</w:t>
      </w:r>
      <w:r w:rsidR="005E1839">
        <w:rPr>
          <w:noProof/>
        </w:rPr>
        <w:t xml:space="preserve"> damage</w:t>
      </w:r>
      <w:r w:rsidR="00BC7C69">
        <w:rPr>
          <w:noProof/>
        </w:rPr>
        <w:t xml:space="preserve">. </w:t>
      </w:r>
      <w:r>
        <w:rPr>
          <w:noProof/>
        </w:rPr>
        <w:t xml:space="preserve">There are other popular approaches based on usage of simple pathfinding algorithms represented in many cases by A*. </w:t>
      </w:r>
      <w:r w:rsidR="00BC7C69">
        <w:rPr>
          <w:noProof/>
        </w:rPr>
        <w:t xml:space="preserve">Many </w:t>
      </w:r>
      <w:r w:rsidR="00BC7C69" w:rsidRPr="00BC7C69">
        <w:rPr>
          <w:noProof/>
        </w:rPr>
        <w:t>re</w:t>
      </w:r>
      <w:r w:rsidR="00BC7C69">
        <w:rPr>
          <w:noProof/>
        </w:rPr>
        <w:t>sea</w:t>
      </w:r>
      <w:r w:rsidR="00BC7C69" w:rsidRPr="00BC7C69">
        <w:rPr>
          <w:noProof/>
        </w:rPr>
        <w:t>rchers</w:t>
      </w:r>
      <w:r w:rsidR="004C6D6F">
        <w:rPr>
          <w:noProof/>
        </w:rPr>
        <w:t xml:space="preserve"> have been exploring</w:t>
      </w:r>
      <w:r w:rsidR="00BC7C69">
        <w:rPr>
          <w:noProof/>
        </w:rPr>
        <w:t xml:space="preserve"> options to use machine learning </w:t>
      </w:r>
      <w:r w:rsidR="005E1839">
        <w:rPr>
          <w:noProof/>
        </w:rPr>
        <w:t>techniques</w:t>
      </w:r>
      <w:r w:rsidR="00BC7C69">
        <w:rPr>
          <w:noProof/>
        </w:rPr>
        <w:t xml:space="preserve"> </w:t>
      </w:r>
      <w:r w:rsidR="00BC7C69" w:rsidRPr="00BC7C69">
        <w:rPr>
          <w:noProof/>
        </w:rPr>
        <w:t>already mentioned</w:t>
      </w:r>
      <w:r w:rsidR="005E1839">
        <w:rPr>
          <w:noProof/>
        </w:rPr>
        <w:t xml:space="preserve"> in {link} and {link}</w:t>
      </w:r>
      <w:r w:rsidR="004C6D6F">
        <w:rPr>
          <w:noProof/>
        </w:rPr>
        <w:t xml:space="preserve"> for reactive control</w:t>
      </w:r>
      <w:r w:rsidR="005E1839">
        <w:rPr>
          <w:noProof/>
        </w:rPr>
        <w:t xml:space="preserve">. </w:t>
      </w:r>
      <w:r w:rsidR="00BC7C69" w:rsidRPr="000A23A8">
        <w:rPr>
          <w:noProof/>
        </w:rPr>
        <w:t>On top of that</w:t>
      </w:r>
      <w:r w:rsidR="004C6D6F" w:rsidRPr="000A23A8">
        <w:rPr>
          <w:noProof/>
        </w:rPr>
        <w:t>, many</w:t>
      </w:r>
      <w:r w:rsidR="00BC7C69" w:rsidRPr="000A23A8">
        <w:rPr>
          <w:noProof/>
        </w:rPr>
        <w:t xml:space="preserve"> </w:t>
      </w:r>
      <w:r w:rsidR="004C6D6F" w:rsidRPr="000A23A8">
        <w:rPr>
          <w:noProof/>
        </w:rPr>
        <w:t>of them have</w:t>
      </w:r>
      <w:r w:rsidR="004C6D6F">
        <w:rPr>
          <w:noProof/>
        </w:rPr>
        <w:t xml:space="preserve"> tried</w:t>
      </w:r>
      <w:r w:rsidR="00BC7C69">
        <w:rPr>
          <w:noProof/>
        </w:rPr>
        <w:t xml:space="preserve"> to employ</w:t>
      </w:r>
      <w:r w:rsidR="005E1839" w:rsidRPr="00BC7C69">
        <w:rPr>
          <w:noProof/>
        </w:rPr>
        <w:t xml:space="preserve"> reinforc</w:t>
      </w:r>
      <w:r w:rsidR="00BC7C69" w:rsidRPr="00BC7C69">
        <w:rPr>
          <w:noProof/>
        </w:rPr>
        <w:t>e</w:t>
      </w:r>
      <w:r w:rsidR="005E1839" w:rsidRPr="00BC7C69">
        <w:rPr>
          <w:noProof/>
        </w:rPr>
        <w:t>ment learning</w:t>
      </w:r>
      <w:r w:rsidR="00BC7C69" w:rsidRPr="00BC7C69">
        <w:rPr>
          <w:noProof/>
        </w:rPr>
        <w:t xml:space="preserve"> (RL) of some kind</w:t>
      </w:r>
      <w:r w:rsidR="00BC7C69">
        <w:rPr>
          <w:noProof/>
        </w:rPr>
        <w:t>.</w:t>
      </w:r>
      <w:r w:rsidR="00BC7C69" w:rsidRPr="00BC7C69">
        <w:rPr>
          <w:noProof/>
        </w:rPr>
        <w:t xml:space="preserve"> </w:t>
      </w:r>
    </w:p>
    <w:p w:rsidR="00F00A76" w:rsidRPr="00F00A76" w:rsidRDefault="00F00A76" w:rsidP="008C29C0">
      <w:pPr>
        <w:pStyle w:val="Nadpis3"/>
      </w:pPr>
      <w:r>
        <w:t xml:space="preserve">Design of the </w:t>
      </w:r>
      <w:r w:rsidRPr="00EC0523">
        <w:rPr>
          <w:noProof/>
        </w:rPr>
        <w:t>state</w:t>
      </w:r>
      <w:r>
        <w:t xml:space="preserve"> </w:t>
      </w:r>
      <w:r w:rsidRPr="00EC0523">
        <w:rPr>
          <w:noProof/>
        </w:rPr>
        <w:t xml:space="preserve">of the art </w:t>
      </w:r>
      <w:r w:rsidR="00906E80">
        <w:rPr>
          <w:noProof/>
        </w:rPr>
        <w:t>game playing AI agents</w:t>
      </w:r>
    </w:p>
    <w:sectPr w:rsidR="00F00A76" w:rsidRPr="00F00A76" w:rsidSect="006133B7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9F07AF"/>
    <w:multiLevelType w:val="hybridMultilevel"/>
    <w:tmpl w:val="F4CE1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ytDQ3MjY0NzY3sjBX0lEKTi0uzszPAymwqAUAjRfnqSwAAAA="/>
  </w:docVars>
  <w:rsids>
    <w:rsidRoot w:val="00486785"/>
    <w:rsid w:val="0001441C"/>
    <w:rsid w:val="00056B04"/>
    <w:rsid w:val="000A23A8"/>
    <w:rsid w:val="001002C6"/>
    <w:rsid w:val="001612FA"/>
    <w:rsid w:val="00200BCC"/>
    <w:rsid w:val="002046C4"/>
    <w:rsid w:val="00243B2A"/>
    <w:rsid w:val="00284A59"/>
    <w:rsid w:val="002D7477"/>
    <w:rsid w:val="002E386F"/>
    <w:rsid w:val="00315384"/>
    <w:rsid w:val="00461F5A"/>
    <w:rsid w:val="00484878"/>
    <w:rsid w:val="00486785"/>
    <w:rsid w:val="004A6C21"/>
    <w:rsid w:val="004C6D6F"/>
    <w:rsid w:val="004E2D37"/>
    <w:rsid w:val="004F5791"/>
    <w:rsid w:val="004F5D86"/>
    <w:rsid w:val="00571566"/>
    <w:rsid w:val="00572480"/>
    <w:rsid w:val="005C38AA"/>
    <w:rsid w:val="005E1839"/>
    <w:rsid w:val="005F0D60"/>
    <w:rsid w:val="006554CC"/>
    <w:rsid w:val="006905EA"/>
    <w:rsid w:val="0069245F"/>
    <w:rsid w:val="006A5B5E"/>
    <w:rsid w:val="006A5E3C"/>
    <w:rsid w:val="006D005A"/>
    <w:rsid w:val="006E25C0"/>
    <w:rsid w:val="00750653"/>
    <w:rsid w:val="007C304C"/>
    <w:rsid w:val="00812D06"/>
    <w:rsid w:val="00815DF0"/>
    <w:rsid w:val="008571C3"/>
    <w:rsid w:val="0087008F"/>
    <w:rsid w:val="008C29C0"/>
    <w:rsid w:val="008D29FA"/>
    <w:rsid w:val="00906E80"/>
    <w:rsid w:val="009350BC"/>
    <w:rsid w:val="00961A31"/>
    <w:rsid w:val="009744CB"/>
    <w:rsid w:val="009A40B1"/>
    <w:rsid w:val="009D79AF"/>
    <w:rsid w:val="009E1049"/>
    <w:rsid w:val="009E35CD"/>
    <w:rsid w:val="00A019D6"/>
    <w:rsid w:val="00A13060"/>
    <w:rsid w:val="00A32A4F"/>
    <w:rsid w:val="00A56907"/>
    <w:rsid w:val="00A9527C"/>
    <w:rsid w:val="00B33E8E"/>
    <w:rsid w:val="00B6193E"/>
    <w:rsid w:val="00BA3BF4"/>
    <w:rsid w:val="00BC7C69"/>
    <w:rsid w:val="00BD577C"/>
    <w:rsid w:val="00C20BF7"/>
    <w:rsid w:val="00C274A1"/>
    <w:rsid w:val="00C51719"/>
    <w:rsid w:val="00CB521E"/>
    <w:rsid w:val="00CC6E9A"/>
    <w:rsid w:val="00CE685C"/>
    <w:rsid w:val="00D21AA8"/>
    <w:rsid w:val="00D301C1"/>
    <w:rsid w:val="00D87876"/>
    <w:rsid w:val="00DA01FE"/>
    <w:rsid w:val="00DF0511"/>
    <w:rsid w:val="00DF3A23"/>
    <w:rsid w:val="00E277E0"/>
    <w:rsid w:val="00EC0523"/>
    <w:rsid w:val="00EC1504"/>
    <w:rsid w:val="00EC450C"/>
    <w:rsid w:val="00EF40EB"/>
    <w:rsid w:val="00F00A76"/>
    <w:rsid w:val="00F56CA7"/>
    <w:rsid w:val="00F91D4E"/>
    <w:rsid w:val="00FA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9E55C90A-06C5-4786-B1D2-53299C700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A9527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A9527C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1612F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F00A7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A9527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A9527C"/>
    <w:pPr>
      <w:spacing w:line="256" w:lineRule="auto"/>
      <w:ind w:left="720"/>
      <w:contextualSpacing/>
    </w:pPr>
    <w:rPr>
      <w:rFonts w:eastAsiaTheme="minorHAnsi"/>
    </w:rPr>
  </w:style>
  <w:style w:type="character" w:customStyle="1" w:styleId="Nadpis3Char">
    <w:name w:val="Nadpis 3 Char"/>
    <w:basedOn w:val="Standardnpsmoodstavce"/>
    <w:link w:val="Nadpis3"/>
    <w:uiPriority w:val="9"/>
    <w:rsid w:val="001612F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F00A76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03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0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0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3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2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3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7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2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868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9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93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3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0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1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2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57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03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97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9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0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5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0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37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57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qbnE5BHT5C0NTEOa</b:Tag>
    <b:SourceType>JournalArticle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  <b:Person>
            <b:Last>Preuss</b:Last>
            <b:First>Mike</b:First>
            <b:Middle/>
          </b:Person>
          <b:Person>
            <b:Last>Richoux</b:Last>
            <b:First>Florian</b:First>
            <b:Middle/>
          </b:Person>
          <b:Person>
            <b:Last>Synnaeve</b:Last>
            <b:First>Gabriel</b:First>
            <b:Middle/>
          </b:Person>
          <b:Person>
            <b:Last>Uriarte</b:Last>
            <b:First>Alberto</b:First>
            <b:Middle/>
          </b:Person>
          <b:Person>
            <b:Last>Ontañnón</b:Last>
            <b:First>Santiago</b:First>
            <b:Middle/>
          </b:Person>
          <b:Person>
            <b:Last>Čertický</b:Last>
            <b:First>Michal</b:First>
            <b:Middle/>
          </b:Person>
        </b:NameList>
      </b:Author>
    </b:Author>
    <b:JournalName>Encyclopedia of Computer Graphics and Games</b:JournalName>
    <b:ISBN>978-3-319-08234-9</b:ISBN>
    <b:YearAccessed>2017-05-03</b:YearAccessed>
    <b:Year>2016</b:Year>
    <b:City>Cham</b:City>
    <b:Publisher>Springer International Publishing</b:Publisher>
    <b:Medium>online</b:Medium>
    <b:Pages>1</b:Pages>
    <b:Title>StarCraft Bots and Competitions</b:Title>
    <b:ShortTitle>StarCraft Bots and Competitions</b:ShortTitle>
    <b:URL>http://link.springer.com/10.1007/978-3-319-08234-9_18-1</b:URL>
    <b:DOI>10.1007/978-3-319-08234-9_18-1</b:DOI>
    <b:RefOrder>3</b:RefOrder>
  </b:Source>
  <b:Source>
    <b:Tag>mbuf9eAbZ7P3WFMV</b:Tag>
    <b:SourceType>Report</b:SourceType>
    <b:Author>
      <b:Author>
        <b:NameList xmlns:msxsl="urn:schemas-microsoft-com:xslt" xmlns:b="http://schemas.openxmlformats.org/officeDocument/2006/bibliography">
          <b:Person>
            <b:Last>Churchill</b:Last>
            <b:First>David</b:First>
            <b:Middle/>
          </b:Person>
        </b:NameList>
      </b:Author>
    </b:Author>
    <b:Year>2016</b:Year>
    <b:City>University of Alberta</b:City>
    <b:Title>Heuristic Search Techniques for Real-Time Strategy Games</b:Title>
    <b:ShortTitle>Heuristic Search Techniques for Real-Time Strategy Games</b:ShortTitle>
    <b:RefOrder>4</b:RefOrder>
  </b:Source>
  <b:Source>
    <b:Tag>vJQFRUgQbv0liHtZ</b:Tag>
    <b:SourceType>Book</b:SourceType>
    <b:Author>
      <b:Author>
        <b:NameList xmlns:msxsl="urn:schemas-microsoft-com:xslt" xmlns:b="http://schemas.openxmlformats.org/officeDocument/2006/bibliography">
          <b:Person>
            <b:Last>Ben G. Weber.</b:Last>
            <b:First/>
            <b:Middle/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5</b:RefOrder>
  </b:Source>
  <b:Source>
    <b:Tag>Nkf5uTchoH5a09sS</b:Tag>
    <b:SourceType>Report</b:SourceType>
    <b:Author>
      <b:Author>
        <b:NameList xmlns:msxsl="urn:schemas-microsoft-com:xslt" xmlns:b="http://schemas.openxmlformats.org/officeDocument/2006/bibliography">
          <b:Person>
            <b:Last>Pérez</b:Last>
            <b:First>Alberto</b:First>
            <b:Middle>Uriarte</b:Middle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6</b:RefOrder>
  </b:Source>
  <b:Source>
    <b:Tag>Cip1iv8oA1yOy0OT</b:Tag>
    <b:SourceType>Report</b:SourceType>
    <b:Author>
      <b:Author>
        <b:NameList xmlns:msxsl="urn:schemas-microsoft-com:xslt" xmlns:b="http://schemas.openxmlformats.org/officeDocument/2006/bibliography">
          <b:Person>
            <b:Last>Fiedler</b:Last>
            <b:First>David</b:First>
            <b:Middle/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7</b:RefOrder>
  </b:Source>
  <b:Source>
    <b:Tag>JoWtm1X3jEKVxPZh</b:Tag>
    <b:SourceType>JournalArticle</b:SourceType>
    <b:Author>
      <b:Author>
        <b:NameList xmlns:msxsl="urn:schemas-microsoft-com:xslt" xmlns:b="http://schemas.openxmlformats.org/officeDocument/2006/bibliography">
          <b:Person>
            <b:Last>Synnaeve</b:Last>
            <b:First>Gabriel</b:First>
            <b:Middle/>
          </b:Person>
          <b:Person>
            <b:Last>Bessiere</b:Last>
            <b:First>Pierre</b:First>
            <b:Middle/>
          </b:Person>
        </b:NameList>
      </b:Author>
    </b:Author>
    <b:JournalName>Artificial Intelligence in Adversarial Real-Time Games 2012</b:JournalName>
    <b:YearAccessed>2017-05-03</b:YearAccessed>
    <b:Year>2012</b:Year>
    <b:Medium>online</b:Medium>
    <b:Pages>7</b:Pages>
    <b:Title>A Dataset for StarCraft AI &amp; an Example of Armies Clustering</b:Title>
    <b:ShortTitle>A Dataset for StarCraft AI &amp; an Example of Armies Clustering</b:ShortTitle>
    <b:URL>https://arxiv.org/abs/1211.4552</b:URL>
    <b:RefOrder>2</b:RefOrder>
  </b:Source>
  <b:Source>
    <b:Tag>dAr7gJmVKMXCftph</b:Tag>
    <b:SourceType>JournalArticle</b:SourceType>
    <b:Author>
      <b:Author>
        <b:NameList xmlns:msxsl="urn:schemas-microsoft-com:xslt" xmlns:b="http://schemas.openxmlformats.org/officeDocument/2006/bibliography">
          <b:Person>
            <b:Last>Robertson</b:Last>
            <b:First>Glen</b:First>
            <b:Middle/>
          </b:Person>
          <b:Person>
            <b:Last>Watson</b:Last>
            <b:First>Ian</b:First>
            <b:Middle/>
          </b:Person>
        </b:NameList>
      </b:Author>
    </b:Author>
    <b:JournalName>FLAIRS Conference</b:JournalName>
    <b:Volume>2014</b:Volume>
    <b:YearAccessed>2017-05-03</b:YearAccessed>
    <b:Medium>online</b:Medium>
    <b:Pages>6</b:Pages>
    <b:Title>An Improved Dataset and Extraction Process for Starcraft AI</b:Title>
    <b:ShortTitle>An Improved Dataset and Extraction Process for Starcraft AI</b:ShortTitle>
    <b:URL>https://pdfs.semanticscholar.org/1bb9/3ae33a6367ef12c9a4b7a025710495167046.pdf</b:URL>
    <b:RefOrder>8</b:RefOrder>
  </b:Source>
  <b:Source>
    <b:Tag>NBLncHGCl32Sf18m</b:Tag>
    <b:SourceType>DocumentFromInternetSite</b:SourceType>
    <b:InternetSiteTitle>AiGameDev.com</b:InternetSiteTitle>
    <b:YearAccessed>2017-05-03</b:YearAccessed>
    <b:Year>2007</b:Year>
    <b:Medium>online</b:Medium>
    <b:Title>Understanding Behavior Trees</b:Title>
    <b:ShortTitle>Understanding Behavior Trees</b:ShortTitle>
    <b:URL>http://aigamedev.com/open/article/bt-overview/</b:URL>
    <b:RefOrder>9</b:RefOrder>
  </b:Source>
  <b:Source>
    <b:Tag>fXzZokacdiWGQC88</b:Tag>
    <b:SourceType>DocumentFromInternetSite</b:SourceType>
    <b:InternetSiteTitle>No Free Lunch Theorems</b:InternetSiteTitle>
    <b:YearAccessed>2017-05-03</b:YearAccessed>
    <b:Medium>online</b:Medium>
    <b:Title>No Free Lunch Theorems</b:Title>
    <b:ShortTitle>No Free Lunch Theorems</b:ShortTitle>
    <b:URL>http://www.no-free-lunch.org/</b:URL>
    <b:RefOrder>10</b:RefOrder>
  </b:Source>
  <b:Source>
    <b:Tag>ZNRPHk2PFHiRoDsE</b:Tag>
    <b:SourceType>Book</b:SourceType>
    <b:Author>
      <b:Author>
        <b:NameList>
          <b:Person>
            <b:Last>Shoham</b:Last>
            <b:First>Yoav.</b:First>
          </b:Person>
          <b:Person>
            <b:Last>Leyton-Brown</b:Last>
            <b:First>Kevin</b:First>
          </b:Person>
        </b:NameList>
      </b:Author>
    </b:Author>
    <b:ISBN>05-218-9943-5</b:ISBN>
    <b:Year>2009</b:Year>
    <b:Edition>2008</b:Edition>
    <b:City>New York</b:City>
    <b:Publisher>Cambridge University Press</b:Publisher>
    <b:Title>Multiagent systems: algorithmic, game-theoretic, and logical foundations</b:Title>
    <b:ShortTitle>Multiagent systems</b:ShortTitle>
    <b:RefOrder>11</b:RefOrder>
  </b:Source>
  <b:Source>
    <b:Tag>oFlrhyC7GbgJOEtt</b:Tag>
    <b:SourceType>JournalArticle</b:SourceType>
    <b:Author>
      <b:Author>
        <b:NameList>
          <b:Person>
            <b:Last>Utgoff</b:Last>
            <b:First>Paul E.</b:First>
          </b:Person>
          <b:Person>
            <b:Last>Cussens</b:Last>
            <b:First>James</b:First>
          </b:Person>
          <b:Person>
            <b:Last>Kramer</b:Last>
            <b:First>Stefan</b:First>
          </b:Person>
          <b:Person>
            <b:Last>Jain</b:Last>
            <b:First>Sanjay</b:First>
          </b:Person>
          <b:Person>
            <b:Last>Stephan</b:Last>
            <b:First>Frank</b:First>
          </b:Person>
          <b:Person>
            <b:Last>Raedt</b:Last>
            <b:First>Luc De</b:First>
          </b:Person>
          <b:Person>
            <b:Last>Todorovski</b:Last>
            <b:First>Ljupčo</b:First>
          </b:Person>
          <b:Person>
            <b:Last>Flener</b:Last>
            <b:First>Pierre</b:First>
          </b:Person>
          <b:Person>
            <b:Last>Schmid</b:Last>
            <b:First>Ute</b:First>
          </b:Person>
          <b:Person>
            <b:Last>Vilalta</b:Last>
            <b:First>Ricardo</b:First>
          </b:Person>
          <b:Person>
            <b:Last>Giraud-Carrier</b:Last>
            <b:First>Christophe</b:First>
          </b:Person>
          <b:Person>
            <b:Last>Brazdil</b:Last>
            <b:First>Pavel</b:First>
          </b:Person>
          <b:Person>
            <b:Last>Soares</b:Last>
            <b:First>Carlos</b:First>
          </b:Person>
          <b:Person>
            <b:Last>Keogh</b:Last>
            <b:First>Eamonn</b:First>
          </b:Person>
          <b:Person>
            <b:Last>Smart</b:Last>
            <b:First>William D.</b:First>
          </b:Person>
          <b:Person>
            <b:Last>Abbeel</b:Last>
            <b:First>Pieter</b:First>
          </b:Person>
          <b:Person>
            <b:Last>Ng</b:Last>
            <b:First>Andrew Y.</b:First>
          </b:Person>
        </b:NameList>
      </b:Author>
    </b:Author>
    <b:JournalName>Encyclopedia of Machine Learning</b:JournalName>
    <b:ISBN>978-0-387-30768-8</b:ISBN>
    <b:YearAccessed>2017-05-03</b:YearAccessed>
    <b:Year>2010</b:Year>
    <b:City>Boston, MA</b:City>
    <b:Publisher>Springer US</b:Publisher>
    <b:Medium>online</b:Medium>
    <b:Pages>554</b:Pages>
    <b:Title>Inverse Reinforcement Learning</b:Title>
    <b:ShortTitle>Inverse Reinforcement Learning</b:ShortTitle>
    <b:URL>http://www.springerlink.com/index/10.1007/978-0-387-30164-8_417</b:URL>
    <b:DOI>10.1007/978-0-387-30164-8_417</b:DOI>
    <b:RefOrder>12</b:RefOrder>
  </b:Source>
  <b:Source>
    <b:Tag>Bi6agcQAyZi3WIIy</b:Tag>
    <b:SourceType>JournalArticle</b:SourceType>
    <b:Author>
      <b:Author>
        <b:NameList>
          <b:Person>
            <b:Last>Ontanon</b:Last>
            <b:First>Santiago</b:First>
          </b:Person>
          <b:Person>
            <b:Last>Synnaeve</b:Last>
            <b:First>Gabriel</b:First>
          </b:Person>
          <b:Person>
            <b:Last>Uriarte</b:Last>
            <b:First>Alberto</b:First>
          </b:Person>
          <b:Person>
            <b:Last>Richoux</b:Last>
            <b:First>Florian</b:First>
          </b:Person>
          <b:Person>
            <b:Last>Churchill</b:Last>
            <b:First>David</b:First>
          </b:Person>
          <b:Person>
            <b:Last>Preuss</b:Last>
            <b:First>Mike</b:First>
          </b:Person>
        </b:NameList>
      </b:Author>
    </b:Author>
    <b:JournalName>IEEE Transactions on Computational Intelligence and AI in Games</b:JournalName>
    <b:ISSN>1943-068x</b:ISSN>
    <b:Volume>vol. 5</b:Volume>
    <b:Issue>issue 4</b:Issue>
    <b:YearAccessed>2017-05-05</b:YearAccessed>
    <b:Year>2013</b:Year>
    <b:Medium>online</b:Medium>
    <b:Pages>293-311</b:Pages>
    <b:Title>A Survey of Real-Time Strategy Game AI Research and Competition in StarCraft</b:Title>
    <b:ShortTitle>A Survey of Real-Time Strategy Game AI Research and Competition in StarCraft</b:ShortTitle>
    <b:URL>http://ieeexplore.ieee.org/document/6637024/</b:URL>
    <b:DOI>10.1109/TCIAIG.2013.2286295</b:DOI>
    <b:RefOrder>1</b:RefOrder>
  </b:Source>
</b:Sources>
</file>

<file path=customXml/itemProps1.xml><?xml version="1.0" encoding="utf-8"?>
<ds:datastoreItem xmlns:ds="http://schemas.openxmlformats.org/officeDocument/2006/customXml" ds:itemID="{9F791D4E-F945-4DB8-9F8C-C3A9F3D12528}">
  <ds:schemaRefs>
    <ds:schemaRef ds:uri="http://schemas.openxmlformats.org/officeDocument/2006/bibliography"/>
    <ds:schemaRef ds:uri="urn:schemas-microsoft-com:xslt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2</TotalTime>
  <Pages>1</Pages>
  <Words>1011</Words>
  <Characters>5765</Characters>
  <Application>Microsoft Office Word</Application>
  <DocSecurity>0</DocSecurity>
  <Lines>48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Maly, Jan</cp:lastModifiedBy>
  <cp:revision>31</cp:revision>
  <dcterms:created xsi:type="dcterms:W3CDTF">2017-05-03T15:42:00Z</dcterms:created>
  <dcterms:modified xsi:type="dcterms:W3CDTF">2017-05-09T20:32:00Z</dcterms:modified>
</cp:coreProperties>
</file>